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EAB10" w14:textId="2EBF7566" w:rsidR="00C0646E" w:rsidRDefault="00C0646E" w:rsidP="00907818">
      <w:pPr>
        <w:pStyle w:val="Title"/>
        <w:jc w:val="left"/>
        <w:rPr>
          <w:rFonts w:ascii="Arial" w:hAnsi="Arial" w:cs="Arial"/>
          <w:sz w:val="24"/>
        </w:rPr>
      </w:pPr>
    </w:p>
    <w:p w14:paraId="1A2EC862" w14:textId="6C9710DF" w:rsidR="00E55270" w:rsidRPr="00321F2A" w:rsidRDefault="00E55270">
      <w:pPr>
        <w:pStyle w:val="Title"/>
        <w:rPr>
          <w:rFonts w:ascii="Arial" w:hAnsi="Arial" w:cs="Arial"/>
          <w:sz w:val="24"/>
        </w:rPr>
      </w:pPr>
      <w:r w:rsidRPr="00321F2A">
        <w:rPr>
          <w:rFonts w:ascii="Arial" w:hAnsi="Arial" w:cs="Arial"/>
          <w:sz w:val="24"/>
        </w:rPr>
        <w:t xml:space="preserve">EDIT </w:t>
      </w:r>
      <w:r w:rsidR="00861CBB" w:rsidRPr="00321F2A">
        <w:rPr>
          <w:rFonts w:ascii="Arial" w:hAnsi="Arial" w:cs="Arial"/>
          <w:sz w:val="24"/>
        </w:rPr>
        <w:fldChar w:fldCharType="begin"/>
      </w:r>
      <w:r w:rsidRPr="00321F2A">
        <w:rPr>
          <w:rFonts w:ascii="Arial" w:hAnsi="Arial" w:cs="Arial"/>
          <w:sz w:val="24"/>
        </w:rPr>
        <w:instrText xml:space="preserve"> SEQ CHAPTER \h \r 1</w:instrText>
      </w:r>
      <w:r w:rsidR="00861CBB" w:rsidRPr="00321F2A">
        <w:rPr>
          <w:rFonts w:ascii="Arial" w:hAnsi="Arial" w:cs="Arial"/>
          <w:sz w:val="24"/>
        </w:rPr>
        <w:fldChar w:fldCharType="end"/>
      </w:r>
      <w:r w:rsidRPr="00321F2A">
        <w:rPr>
          <w:rFonts w:ascii="Arial" w:hAnsi="Arial" w:cs="Arial"/>
          <w:sz w:val="24"/>
        </w:rPr>
        <w:t>IMPLEMENTATION SCHEDULE</w:t>
      </w:r>
    </w:p>
    <w:p w14:paraId="1A2EC863" w14:textId="77777777" w:rsidR="00E55270" w:rsidRPr="00321F2A" w:rsidRDefault="00E55270">
      <w:pPr>
        <w:rPr>
          <w:rFonts w:ascii="Arial" w:hAnsi="Arial" w:cs="Arial"/>
        </w:rPr>
      </w:pPr>
    </w:p>
    <w:p w14:paraId="1A2EC864" w14:textId="648D3437" w:rsidR="00E55270" w:rsidRDefault="00E55270">
      <w:pPr>
        <w:rPr>
          <w:rFonts w:ascii="Arial" w:hAnsi="Arial" w:cs="Arial"/>
          <w:sz w:val="20"/>
          <w:szCs w:val="20"/>
        </w:rPr>
      </w:pPr>
      <w:r w:rsidRPr="00321F2A">
        <w:rPr>
          <w:rFonts w:ascii="Arial" w:hAnsi="Arial" w:cs="Arial"/>
          <w:sz w:val="20"/>
          <w:szCs w:val="20"/>
        </w:rPr>
        <w:t xml:space="preserve">Clinical edits are designed to enhance patient care and optimize the use of program funds through </w:t>
      </w:r>
      <w:r w:rsidR="00241B4C" w:rsidRPr="00321F2A">
        <w:rPr>
          <w:rFonts w:ascii="Arial" w:hAnsi="Arial" w:cs="Arial"/>
          <w:sz w:val="20"/>
          <w:szCs w:val="20"/>
        </w:rPr>
        <w:t xml:space="preserve">the </w:t>
      </w:r>
      <w:r w:rsidRPr="00321F2A">
        <w:rPr>
          <w:rFonts w:ascii="Arial" w:hAnsi="Arial" w:cs="Arial"/>
          <w:noProof/>
          <w:sz w:val="20"/>
          <w:szCs w:val="20"/>
        </w:rPr>
        <w:t>therapeutically</w:t>
      </w:r>
      <w:r w:rsidRPr="00321F2A">
        <w:rPr>
          <w:rFonts w:ascii="Arial" w:hAnsi="Arial" w:cs="Arial"/>
          <w:sz w:val="20"/>
          <w:szCs w:val="20"/>
        </w:rPr>
        <w:t xml:space="preserve"> prudent use of pharmaceutical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>Point-of-service pharmacy claims will be routed through an automated computer system to apply edits specifically designed to assure effective drug utilization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The edits are based on evidence-based clinical criteria and available nationally recognized peer-reviewed information. Through the clinical </w:t>
      </w:r>
      <w:r w:rsidRPr="00321F2A">
        <w:rPr>
          <w:rFonts w:ascii="Arial" w:hAnsi="Arial" w:cs="Arial"/>
          <w:noProof/>
          <w:sz w:val="20"/>
          <w:szCs w:val="20"/>
        </w:rPr>
        <w:t>edit</w:t>
      </w:r>
      <w:r w:rsidRPr="00321F2A">
        <w:rPr>
          <w:rFonts w:ascii="Arial" w:hAnsi="Arial" w:cs="Arial"/>
          <w:sz w:val="20"/>
          <w:szCs w:val="20"/>
        </w:rPr>
        <w:t xml:space="preserve"> </w:t>
      </w:r>
      <w:r w:rsidR="003D1F8F" w:rsidRPr="00321F2A">
        <w:rPr>
          <w:rFonts w:ascii="Arial" w:hAnsi="Arial" w:cs="Arial"/>
          <w:sz w:val="20"/>
          <w:szCs w:val="20"/>
        </w:rPr>
        <w:t>process,</w:t>
      </w:r>
      <w:r w:rsidRPr="00321F2A">
        <w:rPr>
          <w:rFonts w:ascii="Arial" w:hAnsi="Arial" w:cs="Arial"/>
          <w:sz w:val="20"/>
          <w:szCs w:val="20"/>
        </w:rPr>
        <w:t xml:space="preserve"> therapy will automatically and transparently be approved for those patients who meet any of the system approval criteria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Pr="00321F2A">
        <w:rPr>
          <w:rFonts w:ascii="Arial" w:hAnsi="Arial" w:cs="Arial"/>
          <w:sz w:val="20"/>
          <w:szCs w:val="20"/>
        </w:rPr>
        <w:t xml:space="preserve">For those </w:t>
      </w:r>
      <w:r w:rsidR="00D17E8B" w:rsidRPr="00321F2A">
        <w:rPr>
          <w:rFonts w:ascii="Arial" w:hAnsi="Arial" w:cs="Arial"/>
          <w:sz w:val="20"/>
          <w:szCs w:val="20"/>
        </w:rPr>
        <w:t>participants</w:t>
      </w:r>
      <w:r w:rsidRPr="00321F2A">
        <w:rPr>
          <w:rFonts w:ascii="Arial" w:hAnsi="Arial" w:cs="Arial"/>
          <w:sz w:val="20"/>
          <w:szCs w:val="20"/>
        </w:rPr>
        <w:t xml:space="preserve"> who do not meet the system approval criteria, therapy will require a call to the </w:t>
      </w:r>
      <w:r w:rsidR="00972345" w:rsidRPr="00321F2A">
        <w:rPr>
          <w:rFonts w:ascii="Arial" w:hAnsi="Arial" w:cs="Arial"/>
          <w:sz w:val="20"/>
          <w:szCs w:val="20"/>
        </w:rPr>
        <w:t xml:space="preserve">MO HealthNet </w:t>
      </w:r>
      <w:r w:rsidRPr="00321F2A">
        <w:rPr>
          <w:rFonts w:ascii="Arial" w:hAnsi="Arial" w:cs="Arial"/>
          <w:sz w:val="20"/>
          <w:szCs w:val="20"/>
        </w:rPr>
        <w:t xml:space="preserve">Drug Prior Authorization hotline at </w:t>
      </w:r>
      <w:r w:rsidRPr="00321F2A">
        <w:rPr>
          <w:rFonts w:ascii="Arial" w:hAnsi="Arial" w:cs="Arial"/>
          <w:b/>
          <w:sz w:val="20"/>
          <w:szCs w:val="20"/>
        </w:rPr>
        <w:t xml:space="preserve">(800) 392-8030 </w:t>
      </w:r>
      <w:r w:rsidRPr="00321F2A">
        <w:rPr>
          <w:rFonts w:ascii="Arial" w:hAnsi="Arial" w:cs="Arial"/>
          <w:sz w:val="20"/>
          <w:szCs w:val="20"/>
        </w:rPr>
        <w:t>to initiate a review and potentially authorize claims</w:t>
      </w:r>
      <w:r w:rsidR="00341E72" w:rsidRPr="00321F2A">
        <w:rPr>
          <w:rFonts w:ascii="Arial" w:hAnsi="Arial" w:cs="Arial"/>
          <w:sz w:val="20"/>
          <w:szCs w:val="20"/>
        </w:rPr>
        <w:t xml:space="preserve">. </w:t>
      </w:r>
      <w:r w:rsidR="00972345" w:rsidRPr="00321F2A">
        <w:rPr>
          <w:rFonts w:ascii="Arial" w:hAnsi="Arial" w:cs="Arial"/>
          <w:sz w:val="20"/>
          <w:szCs w:val="20"/>
        </w:rPr>
        <w:t>MO HealthNet</w:t>
      </w:r>
      <w:r w:rsidRPr="00321F2A">
        <w:rPr>
          <w:rFonts w:ascii="Arial" w:hAnsi="Arial" w:cs="Arial"/>
          <w:sz w:val="20"/>
          <w:szCs w:val="20"/>
        </w:rPr>
        <w:t xml:space="preserve"> will use the clinical edit program software to implement a state specific Preferred Drug List</w:t>
      </w:r>
      <w:r w:rsidR="00121895" w:rsidRPr="00321F2A">
        <w:rPr>
          <w:rFonts w:ascii="Arial" w:hAnsi="Arial" w:cs="Arial"/>
          <w:sz w:val="20"/>
          <w:szCs w:val="20"/>
        </w:rPr>
        <w:t xml:space="preserve"> (PDL)</w:t>
      </w:r>
      <w:r w:rsidRPr="00321F2A">
        <w:rPr>
          <w:rFonts w:ascii="Arial" w:hAnsi="Arial" w:cs="Arial"/>
          <w:sz w:val="20"/>
          <w:szCs w:val="20"/>
        </w:rPr>
        <w:t>.</w:t>
      </w:r>
    </w:p>
    <w:p w14:paraId="19B5A7E9" w14:textId="77777777" w:rsidR="00F505DD" w:rsidRDefault="00F505DD">
      <w:pPr>
        <w:rPr>
          <w:rFonts w:ascii="Arial" w:hAnsi="Arial" w:cs="Arial"/>
          <w:sz w:val="20"/>
          <w:szCs w:val="20"/>
        </w:rPr>
      </w:pPr>
    </w:p>
    <w:tbl>
      <w:tblPr>
        <w:tblW w:w="9705" w:type="dxa"/>
        <w:tblLook w:val="04A0" w:firstRow="1" w:lastRow="0" w:firstColumn="1" w:lastColumn="0" w:noHBand="0" w:noVBand="1"/>
      </w:tblPr>
      <w:tblGrid>
        <w:gridCol w:w="8265"/>
        <w:gridCol w:w="1440"/>
      </w:tblGrid>
      <w:tr w:rsidR="00227F2C" w14:paraId="03DE4BB4" w14:textId="77777777" w:rsidTr="35A2DA27">
        <w:trPr>
          <w:trHeight w:val="20"/>
          <w:tblHeader/>
        </w:trPr>
        <w:tc>
          <w:tcPr>
            <w:tcW w:w="826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  <w:hideMark/>
          </w:tcPr>
          <w:p w14:paraId="131E350F" w14:textId="77777777" w:rsidR="00227F2C" w:rsidRDefault="00227F2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cheduled Therapeutic Class/Drug Product Edits</w:t>
            </w:r>
          </w:p>
        </w:tc>
        <w:tc>
          <w:tcPr>
            <w:tcW w:w="1440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ABF8F" w:themeFill="accent6" w:themeFillTint="99"/>
            <w:vAlign w:val="center"/>
            <w:hideMark/>
          </w:tcPr>
          <w:p w14:paraId="08E63DD2" w14:textId="77777777" w:rsidR="00227F2C" w:rsidRDefault="00227F2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fective Date</w:t>
            </w:r>
          </w:p>
        </w:tc>
      </w:tr>
      <w:tr w:rsidR="0090228E" w14:paraId="3464DF3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ACF2B27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ne &amp; Rosacea – Select Topical Agents Step Therapy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B72074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49B4183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CD3984C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fungals, Systemic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865D3E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2492244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D12108F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benfy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120D39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4755619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58709E5" w14:textId="7A10F8CA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Cough</w:t>
            </w:r>
            <w:r w:rsidR="0C389547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d 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Cold Preparations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9355F4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01AE0C9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18D795B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abry Diseas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7564F0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11861A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D263961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orzinity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73F205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A04151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F663471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ivlaa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F6B82B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CFBF5F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9A9505F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mcivre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7D1783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37C8411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9183530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turis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BD4336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6EA5A0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876CEDA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bilidi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EA4874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C189C8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78C170D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enmeld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5D587D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D91E74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73A0789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gestrol Acetat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4015D3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712433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162DF19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ulibr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15740F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320A47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2A932CD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xervat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0EC78D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35A2DA27" w14:paraId="6DFC557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581877E" w14:textId="55A942D1" w:rsidR="080C4CF4" w:rsidRDefault="080C4CF4" w:rsidP="35A2DA27">
            <w:r w:rsidRPr="35A2DA27">
              <w:rPr>
                <w:rFonts w:ascii="Arial" w:hAnsi="Arial" w:cs="Arial"/>
                <w:color w:val="000000" w:themeColor="text1"/>
                <w:sz w:val="20"/>
                <w:szCs w:val="20"/>
              </w:rPr>
              <w:t>Papzimeos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D37EED" w14:textId="1A1FA835" w:rsidR="080C4CF4" w:rsidRDefault="080C4CF4" w:rsidP="35A2DA27">
            <w:pPr>
              <w:jc w:val="center"/>
            </w:pPr>
            <w:r w:rsidRPr="35A2DA27">
              <w:rPr>
                <w:rFonts w:ascii="Arial" w:hAnsi="Arial" w:cs="Arial"/>
                <w:color w:val="000000" w:themeColor="text1"/>
                <w:sz w:val="20"/>
                <w:szCs w:val="20"/>
              </w:rPr>
              <w:t>8/20/2026</w:t>
            </w:r>
          </w:p>
        </w:tc>
      </w:tr>
      <w:tr w:rsidR="0090228E" w14:paraId="11AABD9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F626328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mpe Diseas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82D179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3586629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E371667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thymic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634623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5E52E3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F810555" w14:textId="77777777" w:rsidR="0090228E" w:rsidRDefault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oxzog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B693DB" w14:textId="77777777" w:rsidR="0090228E" w:rsidRDefault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48FC331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BBD0A3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Zokinv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3EC44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/20/2026</w:t>
            </w:r>
          </w:p>
        </w:tc>
      </w:tr>
      <w:tr w:rsidR="0090228E" w14:paraId="103D367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5EAAE7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tinic Keratosis Agent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3325C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BE941C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75F075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drogeni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A8559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58634C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E8E20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753BD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96BB6F7" w14:textId="77777777" w:rsidTr="35A2DA27">
        <w:trPr>
          <w:trHeight w:val="30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8A35F35" w14:textId="7F252A40" w:rsidR="0090228E" w:rsidRDefault="19711BC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cholinergics, Long Acting Beta Adrenergic (LABA) Combinations PDL Edit 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882E7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6E4B29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45707DB" w14:textId="453D76B3" w:rsidR="0090228E" w:rsidRDefault="03109ABD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Anticholinergics, Long Acting Beta Adrenergics (LABA)/ Inhaled Corticosteroid (ICS) Combinations PDL Edit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D54C8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1A759B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EA396C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holinergics, Long Acting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DC47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74ADB07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C29A30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holinergics, Short Acting and Combinations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607D2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D184A3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658D53C" w14:textId="76D54FAE" w:rsidR="0090228E" w:rsidRDefault="7294B94A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Antifungals (Onychomycosis/Candidiasis), Oral PDL Edit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F93FF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10A72C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7E3E52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fungal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DA62B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3DFD299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8E31EA1" w14:textId="5EE158B6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histamines </w:t>
            </w:r>
            <w:r w:rsidR="7DF60284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and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tihistamine/Decongestant Combinations, 2nd Generation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1ADF8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E1DFE3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432260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histamines, Intranas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E9CB0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B248A7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FAE72C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histamines, Ophthal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7705C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18267C8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3DFD5E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arasitic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1E22B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F46AC4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783394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Antivirals, Herpes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393F8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8C5F6F0" w14:paraId="2B34839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C4D21BB" w14:textId="625A8EB7" w:rsidR="0090228E" w:rsidRDefault="0090228E" w:rsidP="08C5F6F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virals, </w:t>
            </w:r>
            <w:r w:rsidR="02EDFAF0"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opical, </w:t>
            </w:r>
            <w:r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>Herpes Labiali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E5A48B" w14:textId="77777777" w:rsidR="0090228E" w:rsidRDefault="0090228E" w:rsidP="08C5F6F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8C5F6F0">
              <w:rPr>
                <w:rFonts w:ascii="Arial" w:hAnsi="Arial" w:cs="Arial"/>
                <w:color w:val="000000" w:themeColor="text1"/>
                <w:sz w:val="20"/>
                <w:szCs w:val="20"/>
              </w:rPr>
              <w:t>7/9/2026</w:t>
            </w:r>
          </w:p>
        </w:tc>
      </w:tr>
      <w:tr w:rsidR="0090228E" w14:paraId="3BB6866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54C0D4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virals, Topical, Molluscum Contagiosum PD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5ABA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6C9817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44FC0E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nzoyl Peroxide/Antibio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A7B4A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13D8A2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B78B18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Agents,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3F9F8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30C986F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8D8AD5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Agents, Nebuliz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7E8BE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4092ED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E4B831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Agents, Short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F1605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7DE3DAE3" w14:textId="77777777" w:rsidTr="35A2DA27">
        <w:trPr>
          <w:trHeight w:val="30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F579E8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Corticosteroids &amp; Rhinitis Agents, Intranas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69EE3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2AFAC3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95137CB" w14:textId="1595A4DA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rticosteroids, Ophthalmic </w:t>
            </w:r>
            <w:r w:rsidR="48134586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“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Soft</w:t>
            </w:r>
            <w:r w:rsidR="0AA0F607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”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D62E0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02ABFA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86F6BC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ticosteroids, Oral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85FC3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A423EC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307171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ticosteroid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0D109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023F0D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A6F54E6" w14:textId="514BE2FB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Epinephrine Self-Administered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18D80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D939B1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DDB245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luoroquinolones, Ophthal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0E45A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44787E0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2B0D53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luoroquinolones, Ot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F1348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6CFD7E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D86B2D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aucom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8EBE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0F8355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E9AE6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epatitis 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81FDF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0CA037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D23DB5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flammatory Bowel Disease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A29F6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438612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0F4C0C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flammatory Bowel Disease Agents, Rect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94817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76751E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1F47BE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Leukotriene Receptor Modifie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40FE4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0CA994E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7C85012" w14:textId="10335A05" w:rsidR="0090228E" w:rsidRDefault="0D8B8B42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Nonsteroidal Anti-Inflammatory Drugs (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NSAIDs</w:t>
            </w:r>
            <w:r w:rsidR="130A7C72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, Ophthal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B4944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5178250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0C145D7" w14:textId="63D61FB5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ancreatic Enzymes </w:t>
            </w:r>
            <w:r w:rsidR="353D0C87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gents </w:t>
            </w: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A13B9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342C668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931BCFD" w14:textId="3E531AEA" w:rsidR="0090228E" w:rsidRDefault="19AEFAAC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>Phosphodiesterase (PDE) Inhibitors for Chronic Obstructive Pulmonary Disease (COPD) PDL Edit</w:t>
            </w:r>
            <w:r w:rsidR="0090228E" w:rsidRPr="5B0AF66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2BECE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607C37D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667537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F9DC1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2F09EE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878024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tinoid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FB8A2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/9/2026</w:t>
            </w:r>
          </w:p>
        </w:tc>
      </w:tr>
      <w:tr w:rsidR="0090228E" w14:paraId="260AFED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13659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Amyloid Monoclonal Antibod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2C717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0A57A17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E0231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otulinum Toxi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E71F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12209F6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DA590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utalbital Combinations without Codein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96329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09E333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9021B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mzyo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692CA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0CD285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38A2E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lanor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CD7A1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701345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5566B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ystic Fibrosis Transmembrane Conductance Regulator (CFTR) Modulator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5326B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25A9DE1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40DF5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uchenne Muscular Dystrophy (DMD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C402B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8AFA56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BA9CA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zyme Deficiency, Select Agent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18B39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6B58679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68CF5F" w14:textId="7C9EFA71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HBV Nucleotide Analog Reverse Transcriptase Inhibitors Fiscal </w:t>
            </w:r>
            <w:r w:rsidR="00B76BF5">
              <w:rPr>
                <w:rFonts w:ascii="Arial" w:hAnsi="Arial" w:cs="Arial"/>
                <w:color w:val="000000"/>
                <w:sz w:val="20"/>
                <w:szCs w:val="20"/>
              </w:rPr>
              <w:t>Edit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E8502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8A2A1D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8B3A9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 Risk Therapie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53885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DF7DE7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2770F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ournavx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25DF6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3A494FD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1F2F1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rphine Milligram Equivalent Accumulatio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5F2CE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39278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88A30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lzentr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E2242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3267C4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22387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yclary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DD5C3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239DE57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7B47C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yson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7E555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7470800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78084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ohono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E258A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73A4B4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ED23B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erquv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80689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14B2D50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664FA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Ztalm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BE09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/14/2026</w:t>
            </w:r>
          </w:p>
        </w:tc>
      </w:tr>
      <w:tr w:rsidR="0090228E" w14:paraId="5C4B8D0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A3F3F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zheimer’s Agents, Acetylcholinesterase Inhibitors, N-Methyl-D-Aspartate Receptor Antagonist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D242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280E84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6DB37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GI Oral Antibiotics, Gastrointestinal (GI)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8B7E8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EBEA17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5B448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Mupirocin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60E85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2FDC47E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44DA8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biotics, Vagin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810CF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14FC70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BF951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onvulsants, Dravet Syndrom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C7F00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45074E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93683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emetics, 5-HT3 and NK1 Injectabl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126F9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78094B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A2D6A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emetics, 5-HT3, NK1 and Other Select Non-Injectabl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12B39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12B6D17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D67A9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Migraine, Alternativ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28BBB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2F078E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8ECEF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Migraine, Serotonin (5-HT1) Receptor 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603E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04E8424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5B8FD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Parkinsonism, MAO-B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AA4A1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451A41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423D1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-Parkinsonism, Non-Ergot Dopamine 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2E32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5E1448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0FEE8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sychotics - 1st Generation (Typical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3F711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4EF1CB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10024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RANGE!A88"/>
            <w:r>
              <w:rPr>
                <w:rFonts w:ascii="Arial" w:hAnsi="Arial" w:cs="Arial"/>
                <w:color w:val="000000"/>
                <w:sz w:val="20"/>
                <w:szCs w:val="20"/>
              </w:rPr>
              <w:t>Antipsychotics - 2nd Generation (Atypical) Depot Agents Resource List (Annual)</w:t>
            </w:r>
            <w:bookmarkEnd w:id="0"/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355AF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45ED29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2D0BF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sychotics - 2nd Generation (Atypical) Oral &amp; Transdermal Agents Resource Lis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30F61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DBC6A9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C292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Antiretroviral Therapy (ART)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734F7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C4AED1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52CF7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lcitonin Gene-Related Peptide (CGRP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EDFE8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D81AD7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75857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ephalospori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8DC31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121FACF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E9320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ibromyalgi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3046F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2F776F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3BC9A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luoroquinolone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B4463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6E8153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9ABAC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I Motility Agents, Chron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FCBCE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B922AC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824E9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ucago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0D195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068AE2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80A82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ereditary Angioedem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C0BEE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0A360D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EE39A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acrolid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27997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AE9A20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A7D0A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uropathic Pai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FC94E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22389B2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FA029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SAID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434EF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696111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A580C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 – Short-Acting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497EE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897478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1ADA3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 and Select Alcohol Dependenc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32BD5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427542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A0602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 Emergency Reversal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95D55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943A10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D3862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pioids,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CE4BE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365007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868DC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enicilli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F8B54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0D15A42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3A43E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4CDF0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FD9640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4843D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dative Hypnotic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60563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FC3FDA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DE98B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eletal Muscle Relaxa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946A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119D10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E643D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omatostatin Analog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C5389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5AB9B94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73D16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etracyclin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35458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6A05C7D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05426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amadol-Lik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D0C44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7189CB3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D0F90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esicular Monoamine Transporter 2 (VMAT2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EE143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/2/2026</w:t>
            </w:r>
          </w:p>
        </w:tc>
      </w:tr>
      <w:tr w:rsidR="0090228E" w14:paraId="4E5E6F5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45928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lergenics, Oral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145DC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4E99F5A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E314F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pelisib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A8C4F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DEAB69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71D61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uvelit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301D8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7B09789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6A945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nzodiazepine (Select Oral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C8D7B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888899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3969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msam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95DE9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0D806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12432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celto Implant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A8552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200A4BF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6EBED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trest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9BAB5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543339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11A85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pidermolysis Bullos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72CD8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A680CA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1F249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amilial Chylomicronemia Syndrome (FCS)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CC5F1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871093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BB529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ABA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 xml:space="preserve">A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Modulators for Postpartum Depressio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5B58F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6F5534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7A9A9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emophilia Gene Therapy Agent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8A052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42AA4E6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89CDD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mmunoglobulins (IVIG/SCIG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ABCB7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1318DAE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8EB71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mbert-Eaton Myasthenic Syndrome (LEMS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128F8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E83634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93887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tabolic Dysfunction-Associated Steatohepatitis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E648C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5FDA538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83370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rcolepsy Inhibitor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E240B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00E37EE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C4073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uedext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5696C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7B3FF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8739C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arathyroid Hormone and Bone Resorption Suppression Related Agent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BF8DE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4ED55B7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4E1CF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ychotropic Medications Polypharmac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B903D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2EB540F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22066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nolazin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5D273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A448FF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8B20F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ickle Cell Diseas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7CBBF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7F195B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547D6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kyclary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5CB85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7934858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D2021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N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A7960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6C09FE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F3823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inal Muscular Atrophy (SMA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D6EFF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660B317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C47F6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avato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5925C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1BF6443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746FF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SRI Step Therapy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F89EF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035EA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A3C27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ykat XR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67B92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3C7B331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6F1D5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cop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C60A0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5EACEEC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64BC7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olremd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9E443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/19/2026</w:t>
            </w:r>
          </w:p>
        </w:tc>
      </w:tr>
      <w:tr w:rsidR="0090228E" w14:paraId="1FEB9DD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50B2F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E Inhibitors and ACE Inhibitors/Diure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ED83F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30D9AD5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12895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ACE Inhibitors/Calcium Channel Blocker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2C62D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22BCFD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DB185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Amphetamines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420E4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8D8C5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D0DDC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Amphetamines Short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D89BA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0F289EE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1B3D1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Methylphenidate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04832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18BAAE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63CF4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Methylphenidate Short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13400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B683D5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28246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HD, Non-Stimula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095E0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50769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06A29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/Calcium Channel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98BFE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F623CD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5E603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giotensin Receptor Blockers and Angiotensin Receptor Blocker/Diure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9F252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D38C53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C3CF0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androgeni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E9323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CA6186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F3C41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oagulants, Oral and Subcutaneou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B7C8F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55EF4F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04063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convulsants, Rescu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6FF03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B8932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E7E3F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hyperuricemic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227FA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4EF80E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60F90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tiplatele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3E9BE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A35B0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31CAA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nign Prostatic Hyperplasi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39531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BF9813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BD8D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ta Adrenergic Blockers and Beta Adrenergic Blockers/Diuretic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DDD9C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51D903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DFCD1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le Sal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CAB8B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A21176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323CE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one Ossificatio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569F1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81C890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8BCE8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lcium Channel Blockers, Dihydropyridin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7E80B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D6AE5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C1B33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lcium Channel Blockers, Non-Dihydropyridin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0672B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36317D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EFE9A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DK 4/6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E4677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2F4ECB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96E02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iagnosis Code Required Policy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234AB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47A7F2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2A44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irect Renin Inhibitors and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8683C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0FD00DA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6CB96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hosphate Lower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12AEF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6E6724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A9AA0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olyte Depleting Agents, Potassium Lower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EC6B8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32EAE8D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BB3CC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ene Therapies for Sickle Cell Disease and Beta-Thalassemia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16709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FAAAD9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F438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P-1 Receptor Agonists &amp; Combination Agents Indicated for Diabet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1C2B0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200DE4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D246B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LP-1 Receptor Agonists Indicated for Obesity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F05BD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466E6E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5CA5D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mozygous Familial Hypercholesterolemia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53AED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1D2FCB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B5681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ratoconjunctivitis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660B7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D68F09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36F27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ipotropics, Alternativ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01B42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054C46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E3BCE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Ki &amp; BRAFi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D3E71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47C68F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FF90F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neralocorticoid Receptor Ant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691CA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5CA1F8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D2A33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CC61A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FCA4FD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274C4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protein Convertase Subtilisin Kexin type 9 (PCSK9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A7789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7B04E8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659EC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ton Pump Inhibitors (PPIs)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8A2B6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65DF9A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C1AD1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Endothelin Receptor Antagonists (ETRAs)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1B3F7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0A4E99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3FD54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hosphodiesterase-5 (PDE5) and Soluble Guanylate Cyclase (SGC) Stimula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E5316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58B41C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A280B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hal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13A0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F5970A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677FE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Injectabl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A2B07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6BCCAE1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433D7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ulmonary Arterial Hypertension (PAH) Agents, Prostacyclin Pathway Agonis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9AAC3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913EAC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3F7D8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atins (HMG-CoA Reductase Inhibitors) and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C051E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179CD89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22D3E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ympatholytic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27DED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4E607BC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2ED83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ystemic Enzyme Inhibitors, FGFR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28FC3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5AF3326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7A860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ansthyretin Amyloidosis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4552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0F2ED54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E24C1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iglyceride Lowering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8E466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319C7C5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B8B6B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rea Cycle Disorder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45A37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2D33BBD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5B28B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inrevair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34D7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/8/2026</w:t>
            </w:r>
          </w:p>
        </w:tc>
      </w:tr>
      <w:tr w:rsidR="0090228E" w14:paraId="7B0F061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BA53B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Ampyr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2B66AE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3AB30C5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68808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srem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17D0D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6A5CD06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EC34D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ysvit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B4563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33E80D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B3EE6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ybue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CD262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65F0027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2631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ilspari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FF79C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098BBC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9B5F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amifant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9F3A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3CE6F30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C8FE3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ron – Injectable Step Therapy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CC47A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38CA8B6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05D69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oenj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07300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2DE2478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53FAB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ournavx Clinica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C60CB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4EB4C17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DE123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uxturn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6D35C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4133C70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6E2E6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yelodysplastic Syndromes Agents (Formerly Reblozyl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F7B05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5A92369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681D5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urofibromatosis Type 1 (formerly Koselugo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3A170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EF5F55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4530E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uromyelitis Optica Spectrum Disorder (NMOSD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71AC9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2D7BD47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D0F89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mary Hyperoxaluri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DCD2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440E44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91ED6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-Cell Immunotherapy (formerly CAR-T Cell Therapy)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4DA06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3947DE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646B0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epezz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6BE748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080690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AF3BC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Small Molecule Janus Kinase (JAK) Inhibitors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95C72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16C5BAA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D2A98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lvaptan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BEA4D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1268368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971CB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zield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6911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8A93AC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00D4D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Zometa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F17F3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/13/2025</w:t>
            </w:r>
          </w:p>
        </w:tc>
      </w:tr>
      <w:tr w:rsidR="0090228E" w14:paraId="7CF2CCB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4135D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lpha-Glucosidase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BC616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A024E3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A4902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ylin Analog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3BE66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393FD0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7F5D3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topic Dermatitis Agents, Immunomodula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26BFA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708D33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5EE3B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guanide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51B13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34ABE6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9ABF7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leeding Disorder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B008B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690F3B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7652A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lony Stimulating Fac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4E7C9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25D1F5B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61B4A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mplement Inhibitors, Systemic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5C952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F81C3D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CD63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yropyrin-Associated Periodic Syndrome (CAPS)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673C5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CF9B7C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4427B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PP-IV Inhibitor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B37770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B99995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0B96E5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rythropoiesis Stimulating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A8C4F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16252D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9C755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owth Hormone Releasing Factors, Selec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4FA46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3C6776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11CD8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owth Hormones, Somatropin Agents, Long Acting PD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0603A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AD3E66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DEA50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owth Hormones, Somatropin Agents, Short Acting PDL Edit (NEW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6E8AE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D494BD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3B14D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flammatory Bowel Disease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9BA65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766F418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EE86A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Long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B002C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D4DF5A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AEFCD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Mixed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2749F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E33367B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D5EED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Non-Analog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38B2E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E6FB7C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BDF73B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sulin, Rapid Acting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C2778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4E95F7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EA294D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uteinizing Hormone Releasing Hormone (LHRH)/Gonadotropin Releasing Hormone (GnRH) Agents, Non-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3F714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123760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00851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uteinizing Hormone Releasing Hormone (LHRH)/Gonadotropin Releasing Hormone (GnRH)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E9EE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5BDBC6A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73265C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glitinid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93660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EE78A0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F1E5E2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thotrexate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0CCB7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B4CD271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A7D010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ultiple Sclerosis Agents, Injectable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E5F09F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E513166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31E1E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ultiple Sclerosis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B39B1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704FF54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E0D57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eonatal Fc Receptor Ant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69438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7A6CD5E7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813B7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or Authorization Required Fis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D4527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112B40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56F8F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oriasis Agents, Or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9A649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93251BF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92287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oriasis Agents, Topical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2763F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818706C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76D883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V Prophylaxis - Pediatric Clinica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5D0869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62D3DCD2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9DB5A1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GLT Inhibitors &amp; Combination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4DA585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AD439F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CB47A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ulfonylureas, Second Generation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88593D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89A36E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C0E3DE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Thiazolidinediones &amp; Combination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F29064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07EC6FA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381474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rombocytopenia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5814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14E14E3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846018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IL17 Antibody/IL17 Receptor Antagonis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726F3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B9C9DB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8435C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IL23 Inhibitors and IL23/IL12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103A62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26C0F2E5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5A4BD9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IL6 Receptor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1C6E51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4FE8759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33010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Janus Kinase (JAK)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BB281B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7E0856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9B3E9F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Lupus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BE12B6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39CE1270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6A2CC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Misc. Allergy &amp; Asthma Related Monoclonal Antibodie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450497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139565CD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616A6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Select Agent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BFAE7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5304014E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6F1707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Ms, TNF Inhibitor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D3522A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  <w:tr w:rsidR="0090228E" w14:paraId="43A46424" w14:textId="77777777" w:rsidTr="35A2DA27">
        <w:trPr>
          <w:trHeight w:val="20"/>
        </w:trPr>
        <w:tc>
          <w:tcPr>
            <w:tcW w:w="8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B2E47A" w14:textId="77777777" w:rsidR="0090228E" w:rsidRDefault="0090228E" w:rsidP="009022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rinary Tract Antispasmodics PDL Edit (Annual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F3FFAC" w14:textId="77777777" w:rsidR="0090228E" w:rsidRDefault="0090228E" w:rsidP="0090228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2/2025</w:t>
            </w:r>
          </w:p>
        </w:tc>
      </w:tr>
    </w:tbl>
    <w:p w14:paraId="75E48C14" w14:textId="77777777" w:rsidR="00F505DD" w:rsidRPr="00321F2A" w:rsidRDefault="00F505DD">
      <w:pPr>
        <w:rPr>
          <w:rFonts w:ascii="Arial" w:hAnsi="Arial" w:cs="Arial"/>
          <w:sz w:val="20"/>
          <w:szCs w:val="20"/>
        </w:rPr>
      </w:pPr>
    </w:p>
    <w:p w14:paraId="1A2EC866" w14:textId="77777777" w:rsidR="00E55270" w:rsidRPr="00321F2A" w:rsidRDefault="00E55270">
      <w:pPr>
        <w:rPr>
          <w:rFonts w:ascii="Arial" w:hAnsi="Arial" w:cs="Arial"/>
        </w:rPr>
      </w:pPr>
    </w:p>
    <w:p w14:paraId="1A2ED7D9" w14:textId="7F572393" w:rsidR="00E55270" w:rsidRPr="00321F2A" w:rsidRDefault="00E55270" w:rsidP="007F4AF4">
      <w:pPr>
        <w:widowControl w:val="0"/>
      </w:pPr>
    </w:p>
    <w:sectPr w:rsidR="00E55270" w:rsidRPr="00321F2A" w:rsidSect="00806132">
      <w:footerReference w:type="default" r:id="rId11"/>
      <w:pgSz w:w="12240" w:h="15840"/>
      <w:pgMar w:top="720" w:right="1170" w:bottom="1152" w:left="1440" w:header="720" w:footer="38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20AE6" w14:textId="77777777" w:rsidR="00456B21" w:rsidRDefault="00456B21">
      <w:r>
        <w:separator/>
      </w:r>
    </w:p>
  </w:endnote>
  <w:endnote w:type="continuationSeparator" w:id="0">
    <w:p w14:paraId="05DEE968" w14:textId="77777777" w:rsidR="00456B21" w:rsidRDefault="00456B21">
      <w:r>
        <w:continuationSeparator/>
      </w:r>
    </w:p>
  </w:endnote>
  <w:endnote w:type="continuationNotice" w:id="1">
    <w:p w14:paraId="2D905C64" w14:textId="77777777" w:rsidR="00456B21" w:rsidRDefault="00456B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6409B" w14:textId="77777777" w:rsidR="009B2C70" w:rsidRDefault="009B2C70" w:rsidP="00426B70">
    <w:pPr>
      <w:pStyle w:val="Footer"/>
      <w:tabs>
        <w:tab w:val="clear" w:pos="8640"/>
        <w:tab w:val="right" w:pos="9360"/>
      </w:tabs>
      <w:jc w:val="right"/>
    </w:pPr>
    <w:r>
      <w:t xml:space="preserve">   </w:t>
    </w:r>
  </w:p>
  <w:p w14:paraId="59FC1254" w14:textId="2AAFB821" w:rsidR="009B2C70" w:rsidRPr="00426B70" w:rsidRDefault="009B2C70" w:rsidP="00426B70">
    <w:pPr>
      <w:pStyle w:val="Footer"/>
      <w:tabs>
        <w:tab w:val="clear" w:pos="8640"/>
        <w:tab w:val="right" w:pos="9360"/>
      </w:tabs>
      <w:jc w:val="right"/>
      <w:rPr>
        <w:rFonts w:ascii="Arial" w:hAnsi="Arial" w:cs="Arial"/>
        <w:sz w:val="22"/>
        <w:szCs w:val="22"/>
      </w:rPr>
    </w:pPr>
    <w:r>
      <w:t xml:space="preserve">   </w:t>
    </w:r>
    <w:sdt>
      <w:sdtPr>
        <w:id w:val="-1150973970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  <w:sz w:val="22"/>
          <w:szCs w:val="22"/>
        </w:rPr>
      </w:sdtEndPr>
      <w:sdtContent>
        <w:r w:rsidRPr="00426B70">
          <w:rPr>
            <w:rFonts w:ascii="Arial" w:hAnsi="Arial" w:cs="Arial"/>
            <w:sz w:val="22"/>
            <w:szCs w:val="22"/>
          </w:rPr>
          <w:fldChar w:fldCharType="begin"/>
        </w:r>
        <w:r w:rsidRPr="00426B70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426B70">
          <w:rPr>
            <w:rFonts w:ascii="Arial" w:hAnsi="Arial" w:cs="Arial"/>
            <w:sz w:val="22"/>
            <w:szCs w:val="22"/>
          </w:rPr>
          <w:fldChar w:fldCharType="separate"/>
        </w:r>
        <w:r w:rsidR="00820BD6">
          <w:rPr>
            <w:rFonts w:ascii="Arial" w:hAnsi="Arial" w:cs="Arial"/>
            <w:noProof/>
            <w:sz w:val="22"/>
            <w:szCs w:val="22"/>
          </w:rPr>
          <w:t>1</w:t>
        </w:r>
        <w:r w:rsidRPr="00426B70">
          <w:rPr>
            <w:rFonts w:ascii="Arial" w:hAnsi="Arial" w:cs="Arial"/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36BF4" w14:textId="77777777" w:rsidR="00456B21" w:rsidRDefault="00456B21">
      <w:r>
        <w:separator/>
      </w:r>
    </w:p>
  </w:footnote>
  <w:footnote w:type="continuationSeparator" w:id="0">
    <w:p w14:paraId="0A30EA9B" w14:textId="77777777" w:rsidR="00456B21" w:rsidRDefault="00456B21">
      <w:r>
        <w:continuationSeparator/>
      </w:r>
    </w:p>
  </w:footnote>
  <w:footnote w:type="continuationNotice" w:id="1">
    <w:p w14:paraId="7F22889A" w14:textId="77777777" w:rsidR="00456B21" w:rsidRDefault="00456B2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83367C"/>
    <w:multiLevelType w:val="hybridMultilevel"/>
    <w:tmpl w:val="7FC051A0"/>
    <w:lvl w:ilvl="0" w:tplc="FFFFFFFF">
      <w:start w:val="1"/>
      <w:numFmt w:val="lowerRoman"/>
      <w:lvlText w:val="%1."/>
      <w:lvlJc w:val="right"/>
      <w:pPr>
        <w:ind w:left="2430" w:hanging="360"/>
      </w:pPr>
      <w:rPr>
        <w:rFonts w:ascii="Arial" w:eastAsiaTheme="minorEastAsia" w:hAnsi="Arial" w:cs="Arial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279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766A13EB"/>
    <w:multiLevelType w:val="hybridMultilevel"/>
    <w:tmpl w:val="65C6D4BA"/>
    <w:lvl w:ilvl="0" w:tplc="8FE8506A">
      <w:start w:val="1"/>
      <w:numFmt w:val="upperRoman"/>
      <w:lvlText w:val="%1."/>
      <w:lvlJc w:val="right"/>
      <w:pPr>
        <w:ind w:left="180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57783014">
    <w:abstractNumId w:val="1"/>
  </w:num>
  <w:num w:numId="2" w16cid:durableId="210425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N3Ls5wiVSeG+wuQjQRsVTRqWlQ2m3iQ12tYWRH9IU/QCeqGqJA8a9lzwLqnkKfqP7HuSHuBkWW7/dvEeskNw7A==" w:salt="FvkKYnSGf3rzKLTO+6R/mQ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Dc3Njc1NrEwsjBS0lEKTi0uzszPAykwrQUA1jXdMiwAAAA="/>
  </w:docVars>
  <w:rsids>
    <w:rsidRoot w:val="005C7CFA"/>
    <w:rsid w:val="0000006E"/>
    <w:rsid w:val="000033D0"/>
    <w:rsid w:val="00005A95"/>
    <w:rsid w:val="00005B28"/>
    <w:rsid w:val="00006AE2"/>
    <w:rsid w:val="000146BD"/>
    <w:rsid w:val="00017F6B"/>
    <w:rsid w:val="000214A2"/>
    <w:rsid w:val="00022369"/>
    <w:rsid w:val="000223E1"/>
    <w:rsid w:val="00024DE9"/>
    <w:rsid w:val="00026101"/>
    <w:rsid w:val="0002662B"/>
    <w:rsid w:val="00030421"/>
    <w:rsid w:val="00030E22"/>
    <w:rsid w:val="000310CB"/>
    <w:rsid w:val="00032D07"/>
    <w:rsid w:val="00034413"/>
    <w:rsid w:val="00034543"/>
    <w:rsid w:val="00034DB9"/>
    <w:rsid w:val="000360D0"/>
    <w:rsid w:val="00042069"/>
    <w:rsid w:val="00042771"/>
    <w:rsid w:val="000427D3"/>
    <w:rsid w:val="000446C8"/>
    <w:rsid w:val="00047BFB"/>
    <w:rsid w:val="00050C93"/>
    <w:rsid w:val="00060BD5"/>
    <w:rsid w:val="00061FC5"/>
    <w:rsid w:val="00064522"/>
    <w:rsid w:val="00064888"/>
    <w:rsid w:val="000708B8"/>
    <w:rsid w:val="00071EA5"/>
    <w:rsid w:val="00073F12"/>
    <w:rsid w:val="00075242"/>
    <w:rsid w:val="000755DB"/>
    <w:rsid w:val="00075AE6"/>
    <w:rsid w:val="00075FB8"/>
    <w:rsid w:val="000770A8"/>
    <w:rsid w:val="0008456C"/>
    <w:rsid w:val="000873D2"/>
    <w:rsid w:val="00087E4A"/>
    <w:rsid w:val="0009087B"/>
    <w:rsid w:val="00093E84"/>
    <w:rsid w:val="0009410B"/>
    <w:rsid w:val="00095026"/>
    <w:rsid w:val="00097B60"/>
    <w:rsid w:val="000A02E0"/>
    <w:rsid w:val="000A2A4F"/>
    <w:rsid w:val="000A2FB5"/>
    <w:rsid w:val="000A5F0D"/>
    <w:rsid w:val="000A6A8D"/>
    <w:rsid w:val="000A71EB"/>
    <w:rsid w:val="000B19A5"/>
    <w:rsid w:val="000B1DF1"/>
    <w:rsid w:val="000B2D63"/>
    <w:rsid w:val="000B35AD"/>
    <w:rsid w:val="000B39D7"/>
    <w:rsid w:val="000B4455"/>
    <w:rsid w:val="000B49D2"/>
    <w:rsid w:val="000B7CA8"/>
    <w:rsid w:val="000C0232"/>
    <w:rsid w:val="000C30B4"/>
    <w:rsid w:val="000C5A4B"/>
    <w:rsid w:val="000D0ACD"/>
    <w:rsid w:val="000D1324"/>
    <w:rsid w:val="000D14EC"/>
    <w:rsid w:val="000D4004"/>
    <w:rsid w:val="000D4BEF"/>
    <w:rsid w:val="000D529F"/>
    <w:rsid w:val="000D629C"/>
    <w:rsid w:val="000D6B76"/>
    <w:rsid w:val="000D6DDE"/>
    <w:rsid w:val="000E039A"/>
    <w:rsid w:val="000E17CE"/>
    <w:rsid w:val="000E3E2E"/>
    <w:rsid w:val="000E54AC"/>
    <w:rsid w:val="000E687D"/>
    <w:rsid w:val="000E757E"/>
    <w:rsid w:val="000F1425"/>
    <w:rsid w:val="000F1D08"/>
    <w:rsid w:val="000F3DF4"/>
    <w:rsid w:val="000F59B7"/>
    <w:rsid w:val="00101C61"/>
    <w:rsid w:val="00103883"/>
    <w:rsid w:val="00103C38"/>
    <w:rsid w:val="00104F5D"/>
    <w:rsid w:val="001051A4"/>
    <w:rsid w:val="00105AE2"/>
    <w:rsid w:val="00106B3D"/>
    <w:rsid w:val="001109A0"/>
    <w:rsid w:val="00110D3E"/>
    <w:rsid w:val="00115E08"/>
    <w:rsid w:val="00116935"/>
    <w:rsid w:val="00120E18"/>
    <w:rsid w:val="00121895"/>
    <w:rsid w:val="001225C6"/>
    <w:rsid w:val="00123B7D"/>
    <w:rsid w:val="00123E7B"/>
    <w:rsid w:val="00127779"/>
    <w:rsid w:val="00132E39"/>
    <w:rsid w:val="00135C77"/>
    <w:rsid w:val="00136FDB"/>
    <w:rsid w:val="00141062"/>
    <w:rsid w:val="00143566"/>
    <w:rsid w:val="00147EDD"/>
    <w:rsid w:val="00152940"/>
    <w:rsid w:val="00152CD2"/>
    <w:rsid w:val="00152E01"/>
    <w:rsid w:val="0015370F"/>
    <w:rsid w:val="00154B73"/>
    <w:rsid w:val="00155662"/>
    <w:rsid w:val="00160182"/>
    <w:rsid w:val="00160E8A"/>
    <w:rsid w:val="00161118"/>
    <w:rsid w:val="00165591"/>
    <w:rsid w:val="00167709"/>
    <w:rsid w:val="00167737"/>
    <w:rsid w:val="00167D37"/>
    <w:rsid w:val="00171491"/>
    <w:rsid w:val="00181783"/>
    <w:rsid w:val="001866D8"/>
    <w:rsid w:val="0019481B"/>
    <w:rsid w:val="00196485"/>
    <w:rsid w:val="00196E84"/>
    <w:rsid w:val="001A0FCB"/>
    <w:rsid w:val="001A12EE"/>
    <w:rsid w:val="001A1D85"/>
    <w:rsid w:val="001A1DCC"/>
    <w:rsid w:val="001A3116"/>
    <w:rsid w:val="001A3208"/>
    <w:rsid w:val="001A6F26"/>
    <w:rsid w:val="001B1749"/>
    <w:rsid w:val="001B18AD"/>
    <w:rsid w:val="001B3764"/>
    <w:rsid w:val="001B4F58"/>
    <w:rsid w:val="001B648D"/>
    <w:rsid w:val="001C1BCF"/>
    <w:rsid w:val="001C2021"/>
    <w:rsid w:val="001C279E"/>
    <w:rsid w:val="001C4DA6"/>
    <w:rsid w:val="001C704A"/>
    <w:rsid w:val="001D1388"/>
    <w:rsid w:val="001D19DD"/>
    <w:rsid w:val="001D1CE3"/>
    <w:rsid w:val="001D4606"/>
    <w:rsid w:val="001D61FC"/>
    <w:rsid w:val="001D7C9E"/>
    <w:rsid w:val="001E07BA"/>
    <w:rsid w:val="001E0A14"/>
    <w:rsid w:val="001E16E2"/>
    <w:rsid w:val="001E564B"/>
    <w:rsid w:val="001E664B"/>
    <w:rsid w:val="001E71DE"/>
    <w:rsid w:val="001E79AE"/>
    <w:rsid w:val="001F2157"/>
    <w:rsid w:val="001F35FD"/>
    <w:rsid w:val="001F36B1"/>
    <w:rsid w:val="001F4F17"/>
    <w:rsid w:val="001F5435"/>
    <w:rsid w:val="001F60D4"/>
    <w:rsid w:val="001F6D2C"/>
    <w:rsid w:val="001F7D16"/>
    <w:rsid w:val="00201422"/>
    <w:rsid w:val="00202A63"/>
    <w:rsid w:val="0020345C"/>
    <w:rsid w:val="00205639"/>
    <w:rsid w:val="00205F81"/>
    <w:rsid w:val="002064B1"/>
    <w:rsid w:val="00210942"/>
    <w:rsid w:val="00212AB1"/>
    <w:rsid w:val="00212FB9"/>
    <w:rsid w:val="002174CD"/>
    <w:rsid w:val="00217C35"/>
    <w:rsid w:val="0022191E"/>
    <w:rsid w:val="002219D8"/>
    <w:rsid w:val="002224C2"/>
    <w:rsid w:val="00222B82"/>
    <w:rsid w:val="00223CA4"/>
    <w:rsid w:val="00223F66"/>
    <w:rsid w:val="00225F8F"/>
    <w:rsid w:val="002274EC"/>
    <w:rsid w:val="00227595"/>
    <w:rsid w:val="00227F2C"/>
    <w:rsid w:val="00230DF5"/>
    <w:rsid w:val="00231FA0"/>
    <w:rsid w:val="00233BE2"/>
    <w:rsid w:val="00234DAF"/>
    <w:rsid w:val="002378B1"/>
    <w:rsid w:val="0024092D"/>
    <w:rsid w:val="00241B4C"/>
    <w:rsid w:val="00246C31"/>
    <w:rsid w:val="00247B8C"/>
    <w:rsid w:val="002512DF"/>
    <w:rsid w:val="002571ED"/>
    <w:rsid w:val="00262334"/>
    <w:rsid w:val="00263BE6"/>
    <w:rsid w:val="0026435C"/>
    <w:rsid w:val="00265F5A"/>
    <w:rsid w:val="00266787"/>
    <w:rsid w:val="002708EF"/>
    <w:rsid w:val="00273457"/>
    <w:rsid w:val="00274EB8"/>
    <w:rsid w:val="002758DB"/>
    <w:rsid w:val="002820EA"/>
    <w:rsid w:val="00284C1D"/>
    <w:rsid w:val="00286D44"/>
    <w:rsid w:val="00290A85"/>
    <w:rsid w:val="00291C1E"/>
    <w:rsid w:val="002927C4"/>
    <w:rsid w:val="00293F51"/>
    <w:rsid w:val="00293FF7"/>
    <w:rsid w:val="002941F1"/>
    <w:rsid w:val="0029638E"/>
    <w:rsid w:val="002971E7"/>
    <w:rsid w:val="00297989"/>
    <w:rsid w:val="00297F3F"/>
    <w:rsid w:val="002A09C2"/>
    <w:rsid w:val="002A103B"/>
    <w:rsid w:val="002A15BC"/>
    <w:rsid w:val="002A2A0F"/>
    <w:rsid w:val="002A2F14"/>
    <w:rsid w:val="002A3212"/>
    <w:rsid w:val="002A5F77"/>
    <w:rsid w:val="002A67FB"/>
    <w:rsid w:val="002A7B32"/>
    <w:rsid w:val="002B069D"/>
    <w:rsid w:val="002B2984"/>
    <w:rsid w:val="002B2B0A"/>
    <w:rsid w:val="002B5EE7"/>
    <w:rsid w:val="002C1D1A"/>
    <w:rsid w:val="002C27E4"/>
    <w:rsid w:val="002C2B56"/>
    <w:rsid w:val="002C2C05"/>
    <w:rsid w:val="002C581B"/>
    <w:rsid w:val="002C6F0B"/>
    <w:rsid w:val="002D45F2"/>
    <w:rsid w:val="002D50B5"/>
    <w:rsid w:val="002D67D1"/>
    <w:rsid w:val="002E15B6"/>
    <w:rsid w:val="002E2653"/>
    <w:rsid w:val="002E37CE"/>
    <w:rsid w:val="002E3A2F"/>
    <w:rsid w:val="002E3DB4"/>
    <w:rsid w:val="002E44CE"/>
    <w:rsid w:val="002E4A1E"/>
    <w:rsid w:val="002F0471"/>
    <w:rsid w:val="002F32F6"/>
    <w:rsid w:val="003008C3"/>
    <w:rsid w:val="00301948"/>
    <w:rsid w:val="00303561"/>
    <w:rsid w:val="003039CF"/>
    <w:rsid w:val="0030412E"/>
    <w:rsid w:val="00306154"/>
    <w:rsid w:val="00306DEE"/>
    <w:rsid w:val="0030709F"/>
    <w:rsid w:val="0030717F"/>
    <w:rsid w:val="003102CD"/>
    <w:rsid w:val="00310FAA"/>
    <w:rsid w:val="0031199B"/>
    <w:rsid w:val="00314EEB"/>
    <w:rsid w:val="00315044"/>
    <w:rsid w:val="003208F7"/>
    <w:rsid w:val="00320D89"/>
    <w:rsid w:val="00321F2A"/>
    <w:rsid w:val="00322E0E"/>
    <w:rsid w:val="00325825"/>
    <w:rsid w:val="003260F2"/>
    <w:rsid w:val="003265B8"/>
    <w:rsid w:val="00326BEE"/>
    <w:rsid w:val="00330CE9"/>
    <w:rsid w:val="003321CA"/>
    <w:rsid w:val="003321DD"/>
    <w:rsid w:val="00332D6A"/>
    <w:rsid w:val="003343EF"/>
    <w:rsid w:val="0033552E"/>
    <w:rsid w:val="00335779"/>
    <w:rsid w:val="00336ECA"/>
    <w:rsid w:val="003402FB"/>
    <w:rsid w:val="0034108C"/>
    <w:rsid w:val="00341BFE"/>
    <w:rsid w:val="00341E72"/>
    <w:rsid w:val="0034217E"/>
    <w:rsid w:val="003433FA"/>
    <w:rsid w:val="00344479"/>
    <w:rsid w:val="00344942"/>
    <w:rsid w:val="00344BA6"/>
    <w:rsid w:val="00345E36"/>
    <w:rsid w:val="003468CD"/>
    <w:rsid w:val="0035062C"/>
    <w:rsid w:val="00351878"/>
    <w:rsid w:val="00351A4D"/>
    <w:rsid w:val="00360092"/>
    <w:rsid w:val="00361395"/>
    <w:rsid w:val="00362EBF"/>
    <w:rsid w:val="00364FAC"/>
    <w:rsid w:val="00365290"/>
    <w:rsid w:val="0037333B"/>
    <w:rsid w:val="00377244"/>
    <w:rsid w:val="00377F17"/>
    <w:rsid w:val="00381EEA"/>
    <w:rsid w:val="00381F63"/>
    <w:rsid w:val="0038330E"/>
    <w:rsid w:val="0038783D"/>
    <w:rsid w:val="003878AD"/>
    <w:rsid w:val="003878BF"/>
    <w:rsid w:val="00391EED"/>
    <w:rsid w:val="0039234F"/>
    <w:rsid w:val="003924A1"/>
    <w:rsid w:val="00397714"/>
    <w:rsid w:val="003A00A5"/>
    <w:rsid w:val="003A16E2"/>
    <w:rsid w:val="003A5D50"/>
    <w:rsid w:val="003A710F"/>
    <w:rsid w:val="003A7218"/>
    <w:rsid w:val="003B0318"/>
    <w:rsid w:val="003B11B7"/>
    <w:rsid w:val="003B1D47"/>
    <w:rsid w:val="003B21A2"/>
    <w:rsid w:val="003B496E"/>
    <w:rsid w:val="003B4CEB"/>
    <w:rsid w:val="003C004C"/>
    <w:rsid w:val="003C0881"/>
    <w:rsid w:val="003C0BF5"/>
    <w:rsid w:val="003C1106"/>
    <w:rsid w:val="003C1D5A"/>
    <w:rsid w:val="003C3F63"/>
    <w:rsid w:val="003D1F8F"/>
    <w:rsid w:val="003D449E"/>
    <w:rsid w:val="003D49B9"/>
    <w:rsid w:val="003D616D"/>
    <w:rsid w:val="003D6678"/>
    <w:rsid w:val="003E057C"/>
    <w:rsid w:val="003E0C10"/>
    <w:rsid w:val="003E4185"/>
    <w:rsid w:val="003E5DC8"/>
    <w:rsid w:val="003E6CCE"/>
    <w:rsid w:val="003E7248"/>
    <w:rsid w:val="003F06A0"/>
    <w:rsid w:val="0040166E"/>
    <w:rsid w:val="00402C5F"/>
    <w:rsid w:val="00410B45"/>
    <w:rsid w:val="00412386"/>
    <w:rsid w:val="00412D84"/>
    <w:rsid w:val="004135F3"/>
    <w:rsid w:val="00413A8C"/>
    <w:rsid w:val="00414016"/>
    <w:rsid w:val="0041544F"/>
    <w:rsid w:val="00417787"/>
    <w:rsid w:val="00420ADE"/>
    <w:rsid w:val="00422227"/>
    <w:rsid w:val="00423965"/>
    <w:rsid w:val="00425454"/>
    <w:rsid w:val="00426B70"/>
    <w:rsid w:val="0043267B"/>
    <w:rsid w:val="004339E1"/>
    <w:rsid w:val="00437EFD"/>
    <w:rsid w:val="00441FE9"/>
    <w:rsid w:val="00445334"/>
    <w:rsid w:val="00446240"/>
    <w:rsid w:val="00452D73"/>
    <w:rsid w:val="00452D99"/>
    <w:rsid w:val="0045429B"/>
    <w:rsid w:val="0045596C"/>
    <w:rsid w:val="0045619A"/>
    <w:rsid w:val="00456B21"/>
    <w:rsid w:val="004574D3"/>
    <w:rsid w:val="00457DF1"/>
    <w:rsid w:val="00461DA1"/>
    <w:rsid w:val="0046206B"/>
    <w:rsid w:val="00464992"/>
    <w:rsid w:val="00464B37"/>
    <w:rsid w:val="00465968"/>
    <w:rsid w:val="004733F0"/>
    <w:rsid w:val="00473CA7"/>
    <w:rsid w:val="00474CCC"/>
    <w:rsid w:val="00475520"/>
    <w:rsid w:val="004773DB"/>
    <w:rsid w:val="004776D3"/>
    <w:rsid w:val="00481A34"/>
    <w:rsid w:val="004823F7"/>
    <w:rsid w:val="00485BA8"/>
    <w:rsid w:val="00485E08"/>
    <w:rsid w:val="0048786D"/>
    <w:rsid w:val="00490CAC"/>
    <w:rsid w:val="00492AA3"/>
    <w:rsid w:val="00494232"/>
    <w:rsid w:val="00497871"/>
    <w:rsid w:val="004A07DC"/>
    <w:rsid w:val="004A4346"/>
    <w:rsid w:val="004A50B6"/>
    <w:rsid w:val="004A6815"/>
    <w:rsid w:val="004A786D"/>
    <w:rsid w:val="004B4A81"/>
    <w:rsid w:val="004B6D11"/>
    <w:rsid w:val="004C1161"/>
    <w:rsid w:val="004C1907"/>
    <w:rsid w:val="004C1A7C"/>
    <w:rsid w:val="004C20D8"/>
    <w:rsid w:val="004C2D14"/>
    <w:rsid w:val="004C317C"/>
    <w:rsid w:val="004D0A37"/>
    <w:rsid w:val="004D1569"/>
    <w:rsid w:val="004D196C"/>
    <w:rsid w:val="004D4CE1"/>
    <w:rsid w:val="004D7207"/>
    <w:rsid w:val="004E02F9"/>
    <w:rsid w:val="004E384A"/>
    <w:rsid w:val="004E4128"/>
    <w:rsid w:val="004E443F"/>
    <w:rsid w:val="004E751E"/>
    <w:rsid w:val="004E7747"/>
    <w:rsid w:val="004F01C2"/>
    <w:rsid w:val="004F21A6"/>
    <w:rsid w:val="004F2F1C"/>
    <w:rsid w:val="004F4FCF"/>
    <w:rsid w:val="004F5787"/>
    <w:rsid w:val="00501260"/>
    <w:rsid w:val="00501D91"/>
    <w:rsid w:val="00503FE6"/>
    <w:rsid w:val="005043AC"/>
    <w:rsid w:val="00504651"/>
    <w:rsid w:val="00510957"/>
    <w:rsid w:val="00511952"/>
    <w:rsid w:val="00513B4C"/>
    <w:rsid w:val="00517BAA"/>
    <w:rsid w:val="00520124"/>
    <w:rsid w:val="00522FA5"/>
    <w:rsid w:val="005268BD"/>
    <w:rsid w:val="00526C0F"/>
    <w:rsid w:val="00532F22"/>
    <w:rsid w:val="00534277"/>
    <w:rsid w:val="005375FB"/>
    <w:rsid w:val="00542466"/>
    <w:rsid w:val="005449CD"/>
    <w:rsid w:val="0054549F"/>
    <w:rsid w:val="00545F94"/>
    <w:rsid w:val="005468DD"/>
    <w:rsid w:val="00550C53"/>
    <w:rsid w:val="005519C0"/>
    <w:rsid w:val="005535B3"/>
    <w:rsid w:val="005556E8"/>
    <w:rsid w:val="005607B0"/>
    <w:rsid w:val="00563400"/>
    <w:rsid w:val="005674D0"/>
    <w:rsid w:val="00572F7D"/>
    <w:rsid w:val="00573271"/>
    <w:rsid w:val="00574D83"/>
    <w:rsid w:val="00575148"/>
    <w:rsid w:val="0057683B"/>
    <w:rsid w:val="0058227D"/>
    <w:rsid w:val="005826DC"/>
    <w:rsid w:val="005827F2"/>
    <w:rsid w:val="00582DE4"/>
    <w:rsid w:val="0058538A"/>
    <w:rsid w:val="00586499"/>
    <w:rsid w:val="00586645"/>
    <w:rsid w:val="00587906"/>
    <w:rsid w:val="00590C65"/>
    <w:rsid w:val="00592F5D"/>
    <w:rsid w:val="00596346"/>
    <w:rsid w:val="00596AD1"/>
    <w:rsid w:val="00596F1A"/>
    <w:rsid w:val="005972E9"/>
    <w:rsid w:val="005A58B9"/>
    <w:rsid w:val="005A72D3"/>
    <w:rsid w:val="005B1443"/>
    <w:rsid w:val="005B15A9"/>
    <w:rsid w:val="005B1C46"/>
    <w:rsid w:val="005B2661"/>
    <w:rsid w:val="005B537F"/>
    <w:rsid w:val="005B5FFE"/>
    <w:rsid w:val="005B7087"/>
    <w:rsid w:val="005B76B7"/>
    <w:rsid w:val="005C1532"/>
    <w:rsid w:val="005C26B4"/>
    <w:rsid w:val="005C5A02"/>
    <w:rsid w:val="005C67FC"/>
    <w:rsid w:val="005C7CFA"/>
    <w:rsid w:val="005D066C"/>
    <w:rsid w:val="005D176B"/>
    <w:rsid w:val="005D1C9D"/>
    <w:rsid w:val="005D33AB"/>
    <w:rsid w:val="005D6B60"/>
    <w:rsid w:val="005D7662"/>
    <w:rsid w:val="005E2E6A"/>
    <w:rsid w:val="005E5233"/>
    <w:rsid w:val="005E54A6"/>
    <w:rsid w:val="005E7073"/>
    <w:rsid w:val="005F1C10"/>
    <w:rsid w:val="005F1D94"/>
    <w:rsid w:val="005F2720"/>
    <w:rsid w:val="005F277A"/>
    <w:rsid w:val="005F4CD9"/>
    <w:rsid w:val="005F6CB3"/>
    <w:rsid w:val="00600BC8"/>
    <w:rsid w:val="006018C1"/>
    <w:rsid w:val="00603ADC"/>
    <w:rsid w:val="00604C03"/>
    <w:rsid w:val="00606746"/>
    <w:rsid w:val="00610030"/>
    <w:rsid w:val="00610E7F"/>
    <w:rsid w:val="00611573"/>
    <w:rsid w:val="00612DDD"/>
    <w:rsid w:val="0061743A"/>
    <w:rsid w:val="00617ACF"/>
    <w:rsid w:val="006220BA"/>
    <w:rsid w:val="0062270C"/>
    <w:rsid w:val="00623C97"/>
    <w:rsid w:val="00625434"/>
    <w:rsid w:val="00625901"/>
    <w:rsid w:val="0062780C"/>
    <w:rsid w:val="00634AB0"/>
    <w:rsid w:val="00637A33"/>
    <w:rsid w:val="006404DE"/>
    <w:rsid w:val="00647ED5"/>
    <w:rsid w:val="0065094E"/>
    <w:rsid w:val="00650AEE"/>
    <w:rsid w:val="0065420E"/>
    <w:rsid w:val="006635A3"/>
    <w:rsid w:val="006654A8"/>
    <w:rsid w:val="00665E3C"/>
    <w:rsid w:val="0066664E"/>
    <w:rsid w:val="006668CA"/>
    <w:rsid w:val="0067077C"/>
    <w:rsid w:val="00671D0F"/>
    <w:rsid w:val="00671EDE"/>
    <w:rsid w:val="00673C7A"/>
    <w:rsid w:val="00675ED3"/>
    <w:rsid w:val="006768D3"/>
    <w:rsid w:val="00680F83"/>
    <w:rsid w:val="00681FA8"/>
    <w:rsid w:val="0068705A"/>
    <w:rsid w:val="006873F9"/>
    <w:rsid w:val="0068787D"/>
    <w:rsid w:val="0069048A"/>
    <w:rsid w:val="00692F0E"/>
    <w:rsid w:val="00695788"/>
    <w:rsid w:val="00696C6E"/>
    <w:rsid w:val="006978DC"/>
    <w:rsid w:val="00697A21"/>
    <w:rsid w:val="006A0E74"/>
    <w:rsid w:val="006A3249"/>
    <w:rsid w:val="006A7415"/>
    <w:rsid w:val="006A771E"/>
    <w:rsid w:val="006A7FEA"/>
    <w:rsid w:val="006B025A"/>
    <w:rsid w:val="006B0B83"/>
    <w:rsid w:val="006B45EB"/>
    <w:rsid w:val="006B5ACB"/>
    <w:rsid w:val="006B7A93"/>
    <w:rsid w:val="006C3C14"/>
    <w:rsid w:val="006C5000"/>
    <w:rsid w:val="006C5031"/>
    <w:rsid w:val="006C5048"/>
    <w:rsid w:val="006C739F"/>
    <w:rsid w:val="006C7CCB"/>
    <w:rsid w:val="006C7D16"/>
    <w:rsid w:val="006C7FA5"/>
    <w:rsid w:val="006D29C7"/>
    <w:rsid w:val="006D310B"/>
    <w:rsid w:val="006D3321"/>
    <w:rsid w:val="006D424B"/>
    <w:rsid w:val="006D4415"/>
    <w:rsid w:val="006D6F41"/>
    <w:rsid w:val="006D79C5"/>
    <w:rsid w:val="006E0493"/>
    <w:rsid w:val="006E11AD"/>
    <w:rsid w:val="006E1AF9"/>
    <w:rsid w:val="006E32AE"/>
    <w:rsid w:val="006E35CB"/>
    <w:rsid w:val="006E3F2D"/>
    <w:rsid w:val="006E67F9"/>
    <w:rsid w:val="006E6C75"/>
    <w:rsid w:val="006F0DCA"/>
    <w:rsid w:val="006F137C"/>
    <w:rsid w:val="006F43AE"/>
    <w:rsid w:val="006F5F5B"/>
    <w:rsid w:val="0070102C"/>
    <w:rsid w:val="00701E4C"/>
    <w:rsid w:val="00701FBA"/>
    <w:rsid w:val="00703588"/>
    <w:rsid w:val="00711538"/>
    <w:rsid w:val="0071571E"/>
    <w:rsid w:val="0071590B"/>
    <w:rsid w:val="00715E24"/>
    <w:rsid w:val="007171DB"/>
    <w:rsid w:val="00717F7A"/>
    <w:rsid w:val="00720291"/>
    <w:rsid w:val="007237BB"/>
    <w:rsid w:val="00723B03"/>
    <w:rsid w:val="00724FF3"/>
    <w:rsid w:val="00725E19"/>
    <w:rsid w:val="00727D27"/>
    <w:rsid w:val="00731BC7"/>
    <w:rsid w:val="0073343C"/>
    <w:rsid w:val="00741757"/>
    <w:rsid w:val="00744D98"/>
    <w:rsid w:val="00747259"/>
    <w:rsid w:val="00747734"/>
    <w:rsid w:val="007502DB"/>
    <w:rsid w:val="0075099E"/>
    <w:rsid w:val="00751377"/>
    <w:rsid w:val="007562DD"/>
    <w:rsid w:val="00760508"/>
    <w:rsid w:val="007624C3"/>
    <w:rsid w:val="00766CCF"/>
    <w:rsid w:val="00766F23"/>
    <w:rsid w:val="00771EB3"/>
    <w:rsid w:val="00774F9F"/>
    <w:rsid w:val="00780B2F"/>
    <w:rsid w:val="007837BE"/>
    <w:rsid w:val="00786CCB"/>
    <w:rsid w:val="00792A36"/>
    <w:rsid w:val="00797B63"/>
    <w:rsid w:val="00797B82"/>
    <w:rsid w:val="007A01C8"/>
    <w:rsid w:val="007A29A3"/>
    <w:rsid w:val="007A3086"/>
    <w:rsid w:val="007A335A"/>
    <w:rsid w:val="007A688B"/>
    <w:rsid w:val="007A6E5C"/>
    <w:rsid w:val="007A7197"/>
    <w:rsid w:val="007A7B3B"/>
    <w:rsid w:val="007B1C63"/>
    <w:rsid w:val="007B29B5"/>
    <w:rsid w:val="007B6903"/>
    <w:rsid w:val="007B6D35"/>
    <w:rsid w:val="007C0F2A"/>
    <w:rsid w:val="007C65A2"/>
    <w:rsid w:val="007D1749"/>
    <w:rsid w:val="007D3CA8"/>
    <w:rsid w:val="007D5269"/>
    <w:rsid w:val="007D6166"/>
    <w:rsid w:val="007D725F"/>
    <w:rsid w:val="007E0ADA"/>
    <w:rsid w:val="007E119C"/>
    <w:rsid w:val="007E2703"/>
    <w:rsid w:val="007E2B8E"/>
    <w:rsid w:val="007F0E28"/>
    <w:rsid w:val="007F21F6"/>
    <w:rsid w:val="007F303D"/>
    <w:rsid w:val="007F3409"/>
    <w:rsid w:val="007F3713"/>
    <w:rsid w:val="007F4AF4"/>
    <w:rsid w:val="007F506E"/>
    <w:rsid w:val="007F62F2"/>
    <w:rsid w:val="0080274A"/>
    <w:rsid w:val="008030F8"/>
    <w:rsid w:val="00804484"/>
    <w:rsid w:val="00806132"/>
    <w:rsid w:val="00806C79"/>
    <w:rsid w:val="0080746D"/>
    <w:rsid w:val="00810ABB"/>
    <w:rsid w:val="00810AD3"/>
    <w:rsid w:val="00813C0E"/>
    <w:rsid w:val="00813D95"/>
    <w:rsid w:val="00816233"/>
    <w:rsid w:val="00817AC8"/>
    <w:rsid w:val="00820BD6"/>
    <w:rsid w:val="00820F19"/>
    <w:rsid w:val="00822037"/>
    <w:rsid w:val="0082495F"/>
    <w:rsid w:val="00830877"/>
    <w:rsid w:val="00833E83"/>
    <w:rsid w:val="00835120"/>
    <w:rsid w:val="008356AB"/>
    <w:rsid w:val="008366A6"/>
    <w:rsid w:val="00837881"/>
    <w:rsid w:val="00842AFD"/>
    <w:rsid w:val="00842CAE"/>
    <w:rsid w:val="00842D64"/>
    <w:rsid w:val="0084369F"/>
    <w:rsid w:val="00847CB3"/>
    <w:rsid w:val="008507C0"/>
    <w:rsid w:val="008526B1"/>
    <w:rsid w:val="008532DB"/>
    <w:rsid w:val="0085454D"/>
    <w:rsid w:val="00856B46"/>
    <w:rsid w:val="00860AA4"/>
    <w:rsid w:val="00861CBB"/>
    <w:rsid w:val="00861D62"/>
    <w:rsid w:val="008620A3"/>
    <w:rsid w:val="00862500"/>
    <w:rsid w:val="00863BB9"/>
    <w:rsid w:val="00866B81"/>
    <w:rsid w:val="008729C5"/>
    <w:rsid w:val="00874BC9"/>
    <w:rsid w:val="008764DE"/>
    <w:rsid w:val="0087744C"/>
    <w:rsid w:val="008779A6"/>
    <w:rsid w:val="0088088B"/>
    <w:rsid w:val="008809C6"/>
    <w:rsid w:val="00883726"/>
    <w:rsid w:val="00883E91"/>
    <w:rsid w:val="00883FC8"/>
    <w:rsid w:val="0088609C"/>
    <w:rsid w:val="00893A58"/>
    <w:rsid w:val="00897FAD"/>
    <w:rsid w:val="008A0159"/>
    <w:rsid w:val="008A047D"/>
    <w:rsid w:val="008A050C"/>
    <w:rsid w:val="008A3767"/>
    <w:rsid w:val="008A41F6"/>
    <w:rsid w:val="008A6F5A"/>
    <w:rsid w:val="008B0CAC"/>
    <w:rsid w:val="008B0CC6"/>
    <w:rsid w:val="008B0D8C"/>
    <w:rsid w:val="008B4212"/>
    <w:rsid w:val="008B6ED3"/>
    <w:rsid w:val="008C059B"/>
    <w:rsid w:val="008C0617"/>
    <w:rsid w:val="008C2A1C"/>
    <w:rsid w:val="008C319D"/>
    <w:rsid w:val="008C3B1C"/>
    <w:rsid w:val="008C67B6"/>
    <w:rsid w:val="008C7136"/>
    <w:rsid w:val="008D170F"/>
    <w:rsid w:val="008D31E5"/>
    <w:rsid w:val="008D5B02"/>
    <w:rsid w:val="008D6353"/>
    <w:rsid w:val="008D7B14"/>
    <w:rsid w:val="008E04A0"/>
    <w:rsid w:val="008E3E28"/>
    <w:rsid w:val="008E409D"/>
    <w:rsid w:val="008F0C0A"/>
    <w:rsid w:val="008F37EB"/>
    <w:rsid w:val="008F70AF"/>
    <w:rsid w:val="0090228E"/>
    <w:rsid w:val="00903762"/>
    <w:rsid w:val="0090527F"/>
    <w:rsid w:val="00906392"/>
    <w:rsid w:val="00906896"/>
    <w:rsid w:val="00906950"/>
    <w:rsid w:val="00907818"/>
    <w:rsid w:val="00912F5B"/>
    <w:rsid w:val="00913A8F"/>
    <w:rsid w:val="00917B0C"/>
    <w:rsid w:val="00920713"/>
    <w:rsid w:val="009233C7"/>
    <w:rsid w:val="00926D98"/>
    <w:rsid w:val="009349BE"/>
    <w:rsid w:val="00935758"/>
    <w:rsid w:val="009377F4"/>
    <w:rsid w:val="00941D0C"/>
    <w:rsid w:val="00941F12"/>
    <w:rsid w:val="00944EAC"/>
    <w:rsid w:val="009469A3"/>
    <w:rsid w:val="0094734A"/>
    <w:rsid w:val="00947A8D"/>
    <w:rsid w:val="009518AE"/>
    <w:rsid w:val="00953A70"/>
    <w:rsid w:val="009569A0"/>
    <w:rsid w:val="00961F36"/>
    <w:rsid w:val="00965BE2"/>
    <w:rsid w:val="00971FAC"/>
    <w:rsid w:val="00972345"/>
    <w:rsid w:val="0097256D"/>
    <w:rsid w:val="009728A0"/>
    <w:rsid w:val="009748A5"/>
    <w:rsid w:val="00974FAB"/>
    <w:rsid w:val="0097572B"/>
    <w:rsid w:val="0097666C"/>
    <w:rsid w:val="0097793F"/>
    <w:rsid w:val="009817A4"/>
    <w:rsid w:val="00981EC5"/>
    <w:rsid w:val="0098243C"/>
    <w:rsid w:val="00986071"/>
    <w:rsid w:val="009865CD"/>
    <w:rsid w:val="009878B7"/>
    <w:rsid w:val="00990A5E"/>
    <w:rsid w:val="009911FA"/>
    <w:rsid w:val="00991773"/>
    <w:rsid w:val="00991BD7"/>
    <w:rsid w:val="00996239"/>
    <w:rsid w:val="0099649B"/>
    <w:rsid w:val="009A1004"/>
    <w:rsid w:val="009A1751"/>
    <w:rsid w:val="009A1D4A"/>
    <w:rsid w:val="009A3615"/>
    <w:rsid w:val="009A3825"/>
    <w:rsid w:val="009A5235"/>
    <w:rsid w:val="009A6C73"/>
    <w:rsid w:val="009A7F49"/>
    <w:rsid w:val="009B033E"/>
    <w:rsid w:val="009B13A6"/>
    <w:rsid w:val="009B1B7A"/>
    <w:rsid w:val="009B2C70"/>
    <w:rsid w:val="009B4085"/>
    <w:rsid w:val="009B4762"/>
    <w:rsid w:val="009B5628"/>
    <w:rsid w:val="009B6C83"/>
    <w:rsid w:val="009B6D76"/>
    <w:rsid w:val="009C2054"/>
    <w:rsid w:val="009C2B90"/>
    <w:rsid w:val="009C5900"/>
    <w:rsid w:val="009D0D2A"/>
    <w:rsid w:val="009D0EC3"/>
    <w:rsid w:val="009D1DA1"/>
    <w:rsid w:val="009D2716"/>
    <w:rsid w:val="009D2F71"/>
    <w:rsid w:val="009D35F8"/>
    <w:rsid w:val="009D3CB9"/>
    <w:rsid w:val="009D4C90"/>
    <w:rsid w:val="009D52BB"/>
    <w:rsid w:val="009D7774"/>
    <w:rsid w:val="009E0E4B"/>
    <w:rsid w:val="009E2E87"/>
    <w:rsid w:val="009E492F"/>
    <w:rsid w:val="009E51D9"/>
    <w:rsid w:val="009E57BE"/>
    <w:rsid w:val="009E6847"/>
    <w:rsid w:val="009F107C"/>
    <w:rsid w:val="009F343F"/>
    <w:rsid w:val="009F57D0"/>
    <w:rsid w:val="009F64D8"/>
    <w:rsid w:val="00A00346"/>
    <w:rsid w:val="00A01708"/>
    <w:rsid w:val="00A03335"/>
    <w:rsid w:val="00A036BF"/>
    <w:rsid w:val="00A03F7A"/>
    <w:rsid w:val="00A0562E"/>
    <w:rsid w:val="00A0781C"/>
    <w:rsid w:val="00A10997"/>
    <w:rsid w:val="00A1181D"/>
    <w:rsid w:val="00A11D80"/>
    <w:rsid w:val="00A12C46"/>
    <w:rsid w:val="00A13C2B"/>
    <w:rsid w:val="00A1567C"/>
    <w:rsid w:val="00A2471B"/>
    <w:rsid w:val="00A2603E"/>
    <w:rsid w:val="00A26E55"/>
    <w:rsid w:val="00A27810"/>
    <w:rsid w:val="00A338BA"/>
    <w:rsid w:val="00A34109"/>
    <w:rsid w:val="00A34312"/>
    <w:rsid w:val="00A37272"/>
    <w:rsid w:val="00A37476"/>
    <w:rsid w:val="00A409CC"/>
    <w:rsid w:val="00A41DBD"/>
    <w:rsid w:val="00A42348"/>
    <w:rsid w:val="00A44E88"/>
    <w:rsid w:val="00A45DDD"/>
    <w:rsid w:val="00A470BC"/>
    <w:rsid w:val="00A47995"/>
    <w:rsid w:val="00A479AE"/>
    <w:rsid w:val="00A5188E"/>
    <w:rsid w:val="00A5231A"/>
    <w:rsid w:val="00A52CE2"/>
    <w:rsid w:val="00A54C28"/>
    <w:rsid w:val="00A54C66"/>
    <w:rsid w:val="00A6091A"/>
    <w:rsid w:val="00A61392"/>
    <w:rsid w:val="00A61E4B"/>
    <w:rsid w:val="00A65C21"/>
    <w:rsid w:val="00A70A1D"/>
    <w:rsid w:val="00A72178"/>
    <w:rsid w:val="00A72A12"/>
    <w:rsid w:val="00A74FA8"/>
    <w:rsid w:val="00A75051"/>
    <w:rsid w:val="00A75545"/>
    <w:rsid w:val="00A81ADC"/>
    <w:rsid w:val="00A820C7"/>
    <w:rsid w:val="00A835CE"/>
    <w:rsid w:val="00A83816"/>
    <w:rsid w:val="00A868ED"/>
    <w:rsid w:val="00A873DF"/>
    <w:rsid w:val="00A90BF8"/>
    <w:rsid w:val="00A938A1"/>
    <w:rsid w:val="00A94013"/>
    <w:rsid w:val="00A95162"/>
    <w:rsid w:val="00A953F5"/>
    <w:rsid w:val="00AA010D"/>
    <w:rsid w:val="00AA104F"/>
    <w:rsid w:val="00AA1DBC"/>
    <w:rsid w:val="00AA28C3"/>
    <w:rsid w:val="00AA2922"/>
    <w:rsid w:val="00AA45C8"/>
    <w:rsid w:val="00AA4828"/>
    <w:rsid w:val="00AA521F"/>
    <w:rsid w:val="00AA64D5"/>
    <w:rsid w:val="00AB390E"/>
    <w:rsid w:val="00AB475A"/>
    <w:rsid w:val="00AB4A64"/>
    <w:rsid w:val="00AB6192"/>
    <w:rsid w:val="00AC1205"/>
    <w:rsid w:val="00AC1670"/>
    <w:rsid w:val="00AC32B0"/>
    <w:rsid w:val="00AC32B3"/>
    <w:rsid w:val="00AC38CA"/>
    <w:rsid w:val="00AC4717"/>
    <w:rsid w:val="00AC62E6"/>
    <w:rsid w:val="00AD294D"/>
    <w:rsid w:val="00AD663C"/>
    <w:rsid w:val="00AE0787"/>
    <w:rsid w:val="00AE1293"/>
    <w:rsid w:val="00AE1D8A"/>
    <w:rsid w:val="00AE2CFE"/>
    <w:rsid w:val="00AE2F74"/>
    <w:rsid w:val="00AE3388"/>
    <w:rsid w:val="00AE42CE"/>
    <w:rsid w:val="00AE665D"/>
    <w:rsid w:val="00AE6EF2"/>
    <w:rsid w:val="00AE6F5F"/>
    <w:rsid w:val="00AE746E"/>
    <w:rsid w:val="00AF1549"/>
    <w:rsid w:val="00AF5C74"/>
    <w:rsid w:val="00AF7186"/>
    <w:rsid w:val="00B00428"/>
    <w:rsid w:val="00B13387"/>
    <w:rsid w:val="00B1346B"/>
    <w:rsid w:val="00B1706C"/>
    <w:rsid w:val="00B17CB2"/>
    <w:rsid w:val="00B216E2"/>
    <w:rsid w:val="00B21D0D"/>
    <w:rsid w:val="00B21FE9"/>
    <w:rsid w:val="00B22EFC"/>
    <w:rsid w:val="00B23116"/>
    <w:rsid w:val="00B23919"/>
    <w:rsid w:val="00B2430E"/>
    <w:rsid w:val="00B2506C"/>
    <w:rsid w:val="00B251F4"/>
    <w:rsid w:val="00B26127"/>
    <w:rsid w:val="00B264EF"/>
    <w:rsid w:val="00B3160C"/>
    <w:rsid w:val="00B342EE"/>
    <w:rsid w:val="00B36FF9"/>
    <w:rsid w:val="00B428E7"/>
    <w:rsid w:val="00B42CD9"/>
    <w:rsid w:val="00B4532E"/>
    <w:rsid w:val="00B5141E"/>
    <w:rsid w:val="00B52B13"/>
    <w:rsid w:val="00B53DFD"/>
    <w:rsid w:val="00B61478"/>
    <w:rsid w:val="00B62C19"/>
    <w:rsid w:val="00B62DD5"/>
    <w:rsid w:val="00B6388D"/>
    <w:rsid w:val="00B63B23"/>
    <w:rsid w:val="00B65663"/>
    <w:rsid w:val="00B65E32"/>
    <w:rsid w:val="00B70018"/>
    <w:rsid w:val="00B73941"/>
    <w:rsid w:val="00B76A77"/>
    <w:rsid w:val="00B76BF5"/>
    <w:rsid w:val="00B777FB"/>
    <w:rsid w:val="00B7792E"/>
    <w:rsid w:val="00B81190"/>
    <w:rsid w:val="00B8146F"/>
    <w:rsid w:val="00B839F3"/>
    <w:rsid w:val="00B84042"/>
    <w:rsid w:val="00B84A54"/>
    <w:rsid w:val="00B84E17"/>
    <w:rsid w:val="00B904C6"/>
    <w:rsid w:val="00B907FB"/>
    <w:rsid w:val="00B92480"/>
    <w:rsid w:val="00B928D9"/>
    <w:rsid w:val="00B94DF2"/>
    <w:rsid w:val="00B962CE"/>
    <w:rsid w:val="00BA016F"/>
    <w:rsid w:val="00BB5033"/>
    <w:rsid w:val="00BB5664"/>
    <w:rsid w:val="00BB743C"/>
    <w:rsid w:val="00BB794C"/>
    <w:rsid w:val="00BC0238"/>
    <w:rsid w:val="00BC0901"/>
    <w:rsid w:val="00BC0F5D"/>
    <w:rsid w:val="00BC3E59"/>
    <w:rsid w:val="00BC4700"/>
    <w:rsid w:val="00BC4D98"/>
    <w:rsid w:val="00BC5932"/>
    <w:rsid w:val="00BC5ABD"/>
    <w:rsid w:val="00BC5CBD"/>
    <w:rsid w:val="00BC60F1"/>
    <w:rsid w:val="00BC721E"/>
    <w:rsid w:val="00BD2793"/>
    <w:rsid w:val="00BD3D31"/>
    <w:rsid w:val="00BD5F38"/>
    <w:rsid w:val="00BE000B"/>
    <w:rsid w:val="00BE52BF"/>
    <w:rsid w:val="00BE59C3"/>
    <w:rsid w:val="00BE6724"/>
    <w:rsid w:val="00BF52B5"/>
    <w:rsid w:val="00BF63D8"/>
    <w:rsid w:val="00C0059D"/>
    <w:rsid w:val="00C0111C"/>
    <w:rsid w:val="00C02D3A"/>
    <w:rsid w:val="00C0487F"/>
    <w:rsid w:val="00C04F00"/>
    <w:rsid w:val="00C0646E"/>
    <w:rsid w:val="00C06E30"/>
    <w:rsid w:val="00C07094"/>
    <w:rsid w:val="00C07D57"/>
    <w:rsid w:val="00C1046F"/>
    <w:rsid w:val="00C10E86"/>
    <w:rsid w:val="00C134FD"/>
    <w:rsid w:val="00C1351E"/>
    <w:rsid w:val="00C15AAA"/>
    <w:rsid w:val="00C16DEF"/>
    <w:rsid w:val="00C1730B"/>
    <w:rsid w:val="00C20119"/>
    <w:rsid w:val="00C212B9"/>
    <w:rsid w:val="00C21B6F"/>
    <w:rsid w:val="00C2426C"/>
    <w:rsid w:val="00C24849"/>
    <w:rsid w:val="00C24F8E"/>
    <w:rsid w:val="00C263B0"/>
    <w:rsid w:val="00C355AA"/>
    <w:rsid w:val="00C36A62"/>
    <w:rsid w:val="00C458AB"/>
    <w:rsid w:val="00C51D8E"/>
    <w:rsid w:val="00C558F3"/>
    <w:rsid w:val="00C6160A"/>
    <w:rsid w:val="00C642EE"/>
    <w:rsid w:val="00C677ED"/>
    <w:rsid w:val="00C678C9"/>
    <w:rsid w:val="00C70372"/>
    <w:rsid w:val="00C72F1D"/>
    <w:rsid w:val="00C763E0"/>
    <w:rsid w:val="00C77CAB"/>
    <w:rsid w:val="00C77DAD"/>
    <w:rsid w:val="00C80AA2"/>
    <w:rsid w:val="00C824BE"/>
    <w:rsid w:val="00C826F8"/>
    <w:rsid w:val="00C837BE"/>
    <w:rsid w:val="00C84E15"/>
    <w:rsid w:val="00C854E1"/>
    <w:rsid w:val="00C858BF"/>
    <w:rsid w:val="00C865F1"/>
    <w:rsid w:val="00C87925"/>
    <w:rsid w:val="00C91441"/>
    <w:rsid w:val="00C9240A"/>
    <w:rsid w:val="00C9391A"/>
    <w:rsid w:val="00C93CC8"/>
    <w:rsid w:val="00C95DEB"/>
    <w:rsid w:val="00CA1146"/>
    <w:rsid w:val="00CA22B0"/>
    <w:rsid w:val="00CA3997"/>
    <w:rsid w:val="00CA5888"/>
    <w:rsid w:val="00CA62F0"/>
    <w:rsid w:val="00CA6423"/>
    <w:rsid w:val="00CA74C4"/>
    <w:rsid w:val="00CA7BC0"/>
    <w:rsid w:val="00CB057D"/>
    <w:rsid w:val="00CB6298"/>
    <w:rsid w:val="00CB7905"/>
    <w:rsid w:val="00CC3DA5"/>
    <w:rsid w:val="00CC47A3"/>
    <w:rsid w:val="00CC4861"/>
    <w:rsid w:val="00CC5720"/>
    <w:rsid w:val="00CC5B4C"/>
    <w:rsid w:val="00CC7291"/>
    <w:rsid w:val="00CD020A"/>
    <w:rsid w:val="00CD042D"/>
    <w:rsid w:val="00CD0B32"/>
    <w:rsid w:val="00CD4582"/>
    <w:rsid w:val="00CD5061"/>
    <w:rsid w:val="00CE19BD"/>
    <w:rsid w:val="00CE3CE3"/>
    <w:rsid w:val="00CE66F8"/>
    <w:rsid w:val="00CF2A8C"/>
    <w:rsid w:val="00CF2B38"/>
    <w:rsid w:val="00CF38D1"/>
    <w:rsid w:val="00CF45A2"/>
    <w:rsid w:val="00CF6537"/>
    <w:rsid w:val="00CF6766"/>
    <w:rsid w:val="00CF6859"/>
    <w:rsid w:val="00CF6DC1"/>
    <w:rsid w:val="00D001EE"/>
    <w:rsid w:val="00D019A3"/>
    <w:rsid w:val="00D02323"/>
    <w:rsid w:val="00D06775"/>
    <w:rsid w:val="00D07E34"/>
    <w:rsid w:val="00D1011B"/>
    <w:rsid w:val="00D10CE9"/>
    <w:rsid w:val="00D11B03"/>
    <w:rsid w:val="00D12BB2"/>
    <w:rsid w:val="00D138FF"/>
    <w:rsid w:val="00D176B9"/>
    <w:rsid w:val="00D17E8B"/>
    <w:rsid w:val="00D21697"/>
    <w:rsid w:val="00D2280B"/>
    <w:rsid w:val="00D23D51"/>
    <w:rsid w:val="00D24DF2"/>
    <w:rsid w:val="00D26EA9"/>
    <w:rsid w:val="00D416BF"/>
    <w:rsid w:val="00D4300D"/>
    <w:rsid w:val="00D437DD"/>
    <w:rsid w:val="00D444E8"/>
    <w:rsid w:val="00D456D4"/>
    <w:rsid w:val="00D45A8E"/>
    <w:rsid w:val="00D465F3"/>
    <w:rsid w:val="00D46ADB"/>
    <w:rsid w:val="00D46C1A"/>
    <w:rsid w:val="00D47059"/>
    <w:rsid w:val="00D47310"/>
    <w:rsid w:val="00D50F2E"/>
    <w:rsid w:val="00D51505"/>
    <w:rsid w:val="00D5223C"/>
    <w:rsid w:val="00D54400"/>
    <w:rsid w:val="00D546B2"/>
    <w:rsid w:val="00D56E7B"/>
    <w:rsid w:val="00D63BA6"/>
    <w:rsid w:val="00D7140D"/>
    <w:rsid w:val="00D72DFE"/>
    <w:rsid w:val="00D7358A"/>
    <w:rsid w:val="00D737A0"/>
    <w:rsid w:val="00D76DB5"/>
    <w:rsid w:val="00D80435"/>
    <w:rsid w:val="00D818B9"/>
    <w:rsid w:val="00D81943"/>
    <w:rsid w:val="00D8274A"/>
    <w:rsid w:val="00D82797"/>
    <w:rsid w:val="00D868BB"/>
    <w:rsid w:val="00D87610"/>
    <w:rsid w:val="00D87DC5"/>
    <w:rsid w:val="00D92B6B"/>
    <w:rsid w:val="00D935C5"/>
    <w:rsid w:val="00D936D5"/>
    <w:rsid w:val="00D96076"/>
    <w:rsid w:val="00DA0ACD"/>
    <w:rsid w:val="00DA0C7A"/>
    <w:rsid w:val="00DA4029"/>
    <w:rsid w:val="00DA65EF"/>
    <w:rsid w:val="00DA66A9"/>
    <w:rsid w:val="00DA6968"/>
    <w:rsid w:val="00DA78C7"/>
    <w:rsid w:val="00DB05B7"/>
    <w:rsid w:val="00DB1552"/>
    <w:rsid w:val="00DB39F1"/>
    <w:rsid w:val="00DB552D"/>
    <w:rsid w:val="00DC040E"/>
    <w:rsid w:val="00DC0D15"/>
    <w:rsid w:val="00DC3464"/>
    <w:rsid w:val="00DC4EAF"/>
    <w:rsid w:val="00DD0A84"/>
    <w:rsid w:val="00DD22E5"/>
    <w:rsid w:val="00DD2D5E"/>
    <w:rsid w:val="00DD330C"/>
    <w:rsid w:val="00DD349B"/>
    <w:rsid w:val="00DD4AF4"/>
    <w:rsid w:val="00DD5B7C"/>
    <w:rsid w:val="00DE1426"/>
    <w:rsid w:val="00DE5AB1"/>
    <w:rsid w:val="00DE5AD9"/>
    <w:rsid w:val="00DE6519"/>
    <w:rsid w:val="00DF27FE"/>
    <w:rsid w:val="00DF2A0E"/>
    <w:rsid w:val="00E04A1C"/>
    <w:rsid w:val="00E053FB"/>
    <w:rsid w:val="00E0558B"/>
    <w:rsid w:val="00E12876"/>
    <w:rsid w:val="00E14853"/>
    <w:rsid w:val="00E151E0"/>
    <w:rsid w:val="00E17717"/>
    <w:rsid w:val="00E20B32"/>
    <w:rsid w:val="00E2278D"/>
    <w:rsid w:val="00E25563"/>
    <w:rsid w:val="00E26054"/>
    <w:rsid w:val="00E30033"/>
    <w:rsid w:val="00E30E1B"/>
    <w:rsid w:val="00E31CF3"/>
    <w:rsid w:val="00E33FD3"/>
    <w:rsid w:val="00E358AE"/>
    <w:rsid w:val="00E37F56"/>
    <w:rsid w:val="00E41B75"/>
    <w:rsid w:val="00E43374"/>
    <w:rsid w:val="00E433DF"/>
    <w:rsid w:val="00E438B2"/>
    <w:rsid w:val="00E46867"/>
    <w:rsid w:val="00E46C05"/>
    <w:rsid w:val="00E4779D"/>
    <w:rsid w:val="00E4784C"/>
    <w:rsid w:val="00E50A29"/>
    <w:rsid w:val="00E50CB5"/>
    <w:rsid w:val="00E51376"/>
    <w:rsid w:val="00E51967"/>
    <w:rsid w:val="00E51DA5"/>
    <w:rsid w:val="00E51F32"/>
    <w:rsid w:val="00E5257D"/>
    <w:rsid w:val="00E530FA"/>
    <w:rsid w:val="00E53CDC"/>
    <w:rsid w:val="00E55270"/>
    <w:rsid w:val="00E55B7E"/>
    <w:rsid w:val="00E56B33"/>
    <w:rsid w:val="00E56B74"/>
    <w:rsid w:val="00E629DB"/>
    <w:rsid w:val="00E62A98"/>
    <w:rsid w:val="00E62FB9"/>
    <w:rsid w:val="00E63970"/>
    <w:rsid w:val="00E63FCF"/>
    <w:rsid w:val="00E64EA2"/>
    <w:rsid w:val="00E66872"/>
    <w:rsid w:val="00E67C3A"/>
    <w:rsid w:val="00E73423"/>
    <w:rsid w:val="00E75872"/>
    <w:rsid w:val="00E758B1"/>
    <w:rsid w:val="00E775A7"/>
    <w:rsid w:val="00E8450B"/>
    <w:rsid w:val="00E86F6A"/>
    <w:rsid w:val="00E87639"/>
    <w:rsid w:val="00E8790D"/>
    <w:rsid w:val="00E87E3A"/>
    <w:rsid w:val="00E900BB"/>
    <w:rsid w:val="00E91999"/>
    <w:rsid w:val="00E94A06"/>
    <w:rsid w:val="00E94ABF"/>
    <w:rsid w:val="00E96080"/>
    <w:rsid w:val="00E9656A"/>
    <w:rsid w:val="00E96826"/>
    <w:rsid w:val="00E97CD2"/>
    <w:rsid w:val="00E97CFF"/>
    <w:rsid w:val="00EA0081"/>
    <w:rsid w:val="00EA0602"/>
    <w:rsid w:val="00EA3953"/>
    <w:rsid w:val="00EA76EA"/>
    <w:rsid w:val="00EB04B0"/>
    <w:rsid w:val="00EB4444"/>
    <w:rsid w:val="00EB44F3"/>
    <w:rsid w:val="00EB7CB2"/>
    <w:rsid w:val="00EC0156"/>
    <w:rsid w:val="00EC0749"/>
    <w:rsid w:val="00EC51C9"/>
    <w:rsid w:val="00ED3F19"/>
    <w:rsid w:val="00ED5BF0"/>
    <w:rsid w:val="00ED5FF9"/>
    <w:rsid w:val="00ED7CD1"/>
    <w:rsid w:val="00ED7E1C"/>
    <w:rsid w:val="00EE28F7"/>
    <w:rsid w:val="00EE4595"/>
    <w:rsid w:val="00EE5627"/>
    <w:rsid w:val="00EE6A0D"/>
    <w:rsid w:val="00EE78E2"/>
    <w:rsid w:val="00EF0A06"/>
    <w:rsid w:val="00EF194F"/>
    <w:rsid w:val="00EF2BAD"/>
    <w:rsid w:val="00EF621C"/>
    <w:rsid w:val="00F0235C"/>
    <w:rsid w:val="00F02BB2"/>
    <w:rsid w:val="00F02EB6"/>
    <w:rsid w:val="00F13518"/>
    <w:rsid w:val="00F15E07"/>
    <w:rsid w:val="00F16C41"/>
    <w:rsid w:val="00F20686"/>
    <w:rsid w:val="00F210B2"/>
    <w:rsid w:val="00F2477C"/>
    <w:rsid w:val="00F24CBC"/>
    <w:rsid w:val="00F26B9D"/>
    <w:rsid w:val="00F300BF"/>
    <w:rsid w:val="00F32316"/>
    <w:rsid w:val="00F336DB"/>
    <w:rsid w:val="00F34160"/>
    <w:rsid w:val="00F34740"/>
    <w:rsid w:val="00F34D66"/>
    <w:rsid w:val="00F37A50"/>
    <w:rsid w:val="00F40413"/>
    <w:rsid w:val="00F45A35"/>
    <w:rsid w:val="00F505DD"/>
    <w:rsid w:val="00F511A8"/>
    <w:rsid w:val="00F51380"/>
    <w:rsid w:val="00F566D6"/>
    <w:rsid w:val="00F614FB"/>
    <w:rsid w:val="00F638EC"/>
    <w:rsid w:val="00F63BA8"/>
    <w:rsid w:val="00F642EA"/>
    <w:rsid w:val="00F7008E"/>
    <w:rsid w:val="00F75442"/>
    <w:rsid w:val="00F760D0"/>
    <w:rsid w:val="00F80142"/>
    <w:rsid w:val="00F8028C"/>
    <w:rsid w:val="00F80DBF"/>
    <w:rsid w:val="00F81291"/>
    <w:rsid w:val="00F82A01"/>
    <w:rsid w:val="00F83123"/>
    <w:rsid w:val="00F832CA"/>
    <w:rsid w:val="00F92C0C"/>
    <w:rsid w:val="00F93772"/>
    <w:rsid w:val="00F95014"/>
    <w:rsid w:val="00F96962"/>
    <w:rsid w:val="00F97951"/>
    <w:rsid w:val="00F97CA4"/>
    <w:rsid w:val="00F97FCE"/>
    <w:rsid w:val="00FA10AC"/>
    <w:rsid w:val="00FA2DB9"/>
    <w:rsid w:val="00FA466E"/>
    <w:rsid w:val="00FB0173"/>
    <w:rsid w:val="00FB052B"/>
    <w:rsid w:val="00FB4428"/>
    <w:rsid w:val="00FB59AD"/>
    <w:rsid w:val="00FC2F6F"/>
    <w:rsid w:val="00FC44AC"/>
    <w:rsid w:val="00FC7268"/>
    <w:rsid w:val="00FC7303"/>
    <w:rsid w:val="00FC771D"/>
    <w:rsid w:val="00FC7821"/>
    <w:rsid w:val="00FC7A17"/>
    <w:rsid w:val="00FD0277"/>
    <w:rsid w:val="00FD07C0"/>
    <w:rsid w:val="00FD2AD0"/>
    <w:rsid w:val="00FD2CC3"/>
    <w:rsid w:val="00FD3394"/>
    <w:rsid w:val="00FD3B35"/>
    <w:rsid w:val="00FD5CF6"/>
    <w:rsid w:val="00FE4F88"/>
    <w:rsid w:val="00FE5F63"/>
    <w:rsid w:val="00FE694F"/>
    <w:rsid w:val="00FE79D6"/>
    <w:rsid w:val="00FF1208"/>
    <w:rsid w:val="00FF2F84"/>
    <w:rsid w:val="00FF4565"/>
    <w:rsid w:val="00FF5DAA"/>
    <w:rsid w:val="00FF6B1A"/>
    <w:rsid w:val="02EDFAF0"/>
    <w:rsid w:val="03109ABD"/>
    <w:rsid w:val="0365EA0D"/>
    <w:rsid w:val="080C4CF4"/>
    <w:rsid w:val="08C5F6F0"/>
    <w:rsid w:val="0AA0F607"/>
    <w:rsid w:val="0C389547"/>
    <w:rsid w:val="0D8B8B42"/>
    <w:rsid w:val="130A7C72"/>
    <w:rsid w:val="19711BCE"/>
    <w:rsid w:val="19AEFAAC"/>
    <w:rsid w:val="24F648DA"/>
    <w:rsid w:val="25D08D2D"/>
    <w:rsid w:val="2969F5D9"/>
    <w:rsid w:val="353D0C87"/>
    <w:rsid w:val="35A2DA27"/>
    <w:rsid w:val="427B3259"/>
    <w:rsid w:val="48134586"/>
    <w:rsid w:val="497EF443"/>
    <w:rsid w:val="49BADE79"/>
    <w:rsid w:val="571F4C51"/>
    <w:rsid w:val="5950AE98"/>
    <w:rsid w:val="5A037074"/>
    <w:rsid w:val="5A594D55"/>
    <w:rsid w:val="5AF82D94"/>
    <w:rsid w:val="5B0AF66A"/>
    <w:rsid w:val="6464B39D"/>
    <w:rsid w:val="6A157C2B"/>
    <w:rsid w:val="6E25C6CB"/>
    <w:rsid w:val="7011234F"/>
    <w:rsid w:val="7294B94A"/>
    <w:rsid w:val="760F078C"/>
    <w:rsid w:val="78C16816"/>
    <w:rsid w:val="7C344AE1"/>
    <w:rsid w:val="7DF60284"/>
    <w:rsid w:val="7EDC7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2EC862"/>
  <w15:docId w15:val="{A741A8EC-7CCE-44DA-B172-1CAEC4624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1D8E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A523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92C0C"/>
    <w:pPr>
      <w:widowControl w:val="0"/>
      <w:jc w:val="center"/>
    </w:pPr>
    <w:rPr>
      <w:b/>
      <w:sz w:val="28"/>
      <w:u w:val="single"/>
    </w:rPr>
  </w:style>
  <w:style w:type="paragraph" w:styleId="BodyText">
    <w:name w:val="Body Text"/>
    <w:basedOn w:val="Normal"/>
    <w:rsid w:val="00F92C0C"/>
    <w:pPr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link w:val="HeaderChar"/>
    <w:rsid w:val="00F92C0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92C0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92C0C"/>
  </w:style>
  <w:style w:type="paragraph" w:styleId="BalloonText">
    <w:name w:val="Balloon Text"/>
    <w:basedOn w:val="Normal"/>
    <w:semiHidden/>
    <w:rsid w:val="0097234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1F2157"/>
    <w:rPr>
      <w:sz w:val="24"/>
      <w:szCs w:val="24"/>
    </w:rPr>
  </w:style>
  <w:style w:type="paragraph" w:customStyle="1" w:styleId="Default">
    <w:name w:val="Default"/>
    <w:rsid w:val="00265F5A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A5235"/>
    <w:rPr>
      <w:rFonts w:ascii="Arial" w:hAnsi="Arial" w:cs="Arial"/>
      <w:b/>
      <w:bCs/>
      <w:i/>
      <w:iCs/>
      <w:sz w:val="28"/>
      <w:szCs w:val="28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06896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426B7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9234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923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9234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23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234F"/>
    <w:rPr>
      <w:b/>
      <w:bCs/>
    </w:rPr>
  </w:style>
  <w:style w:type="paragraph" w:styleId="Revision">
    <w:name w:val="Revision"/>
    <w:hidden/>
    <w:uiPriority w:val="99"/>
    <w:semiHidden/>
    <w:rsid w:val="00B231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0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45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0DC7DF98B8BA4EA314349B5720FCC5" ma:contentTypeVersion="14" ma:contentTypeDescription="Create a new document." ma:contentTypeScope="" ma:versionID="de390def39a4db9ef69de04daecb8dd4">
  <xsd:schema xmlns:xsd="http://www.w3.org/2001/XMLSchema" xmlns:xs="http://www.w3.org/2001/XMLSchema" xmlns:p="http://schemas.microsoft.com/office/2006/metadata/properties" xmlns:ns1="http://schemas.microsoft.com/sharepoint/v3" xmlns:ns2="aba01ddc-ae9a-4c9e-819c-7140b4239cde" xmlns:ns3="f5eefb00-5952-4f7e-8cf8-96f81cfadd01" targetNamespace="http://schemas.microsoft.com/office/2006/metadata/properties" ma:root="true" ma:fieldsID="11fef7f73cac9dabe8a63254546dce04" ns1:_="" ns2:_="" ns3:_="">
    <xsd:import namespace="http://schemas.microsoft.com/sharepoint/v3"/>
    <xsd:import namespace="aba01ddc-ae9a-4c9e-819c-7140b4239cde"/>
    <xsd:import namespace="f5eefb00-5952-4f7e-8cf8-96f81cfad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01ddc-ae9a-4c9e-819c-7140b4239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4b9d60a-532b-456f-bc59-f515255dc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efb00-5952-4f7e-8cf8-96f81cfadd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737BE-2F73-408C-A12D-12E22498BD92}" ma:internalName="TaxCatchAll" ma:showField="CatchAllData" ma:web="{a1603744-bc25-4bc5-9997-e689a712d7a6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f5eefb00-5952-4f7e-8cf8-96f81cfadd01" xsi:nil="true"/>
    <lcf76f155ced4ddcb4097134ff3c332f xmlns="aba01ddc-ae9a-4c9e-819c-7140b4239cd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D07CA2-E883-4F87-B087-95AE2F801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a01ddc-ae9a-4c9e-819c-7140b4239cde"/>
    <ds:schemaRef ds:uri="f5eefb00-5952-4f7e-8cf8-96f81cfad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A8A68C-30E1-4FCC-86F6-430AFE12E4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54D213-3942-47A2-ADCA-B8EC04EE1442}">
  <ds:schemaRefs>
    <ds:schemaRef ds:uri="http://schemas.microsoft.com/sharepoint/v3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f5eefb00-5952-4f7e-8cf8-96f81cfadd01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ba01ddc-ae9a-4c9e-819c-7140b4239cd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05DE804-1A28-449E-B631-B7784544E5A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aed4588-b8ce-43a8-a775-989538fd30d8}" enabled="0" method="" siteId="{1aed4588-b8ce-43a8-a775-989538fd30d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98</Words>
  <Characters>14483</Characters>
  <Application>Microsoft Office Word</Application>
  <DocSecurity>10</DocSecurity>
  <Lines>120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S</Company>
  <LinksUpToDate>false</LinksUpToDate>
  <CharactersWithSpaces>1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S</dc:creator>
  <cp:keywords/>
  <cp:lastModifiedBy>Heriford, Katherine</cp:lastModifiedBy>
  <cp:revision>2</cp:revision>
  <cp:lastPrinted>2025-09-24T10:49:00Z</cp:lastPrinted>
  <dcterms:created xsi:type="dcterms:W3CDTF">2026-04-29T21:30:00Z</dcterms:created>
  <dcterms:modified xsi:type="dcterms:W3CDTF">2026-04-29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674100</vt:r8>
  </property>
  <property fmtid="{D5CDD505-2E9C-101B-9397-08002B2CF9AE}" pid="3" name="TriggerFlowInfo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ContentTypeId">
    <vt:lpwstr>0x010100DC0DC7DF98B8BA4EA314349B5720FCC5</vt:lpwstr>
  </property>
</Properties>
</file>